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2D331" w14:textId="4F2939A3" w:rsidR="00130F39" w:rsidRPr="00607F62" w:rsidRDefault="00130F39" w:rsidP="00607F62">
      <w:pPr>
        <w:spacing w:before="90" w:line="480" w:lineRule="auto"/>
        <w:ind w:right="25"/>
        <w:jc w:val="center"/>
        <w:rPr>
          <w:b/>
          <w:sz w:val="24"/>
          <w:szCs w:val="24"/>
        </w:rPr>
      </w:pPr>
      <w:r w:rsidRPr="00A61F44">
        <w:rPr>
          <w:b/>
          <w:sz w:val="24"/>
          <w:szCs w:val="24"/>
        </w:rPr>
        <w:t>SYLLABUS</w:t>
      </w: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973"/>
        <w:gridCol w:w="6423"/>
      </w:tblGrid>
      <w:tr w:rsidR="00130F39" w:rsidRPr="00A61F44" w14:paraId="10D60D66" w14:textId="77777777" w:rsidTr="00915738">
        <w:trPr>
          <w:trHeight w:val="20"/>
        </w:trPr>
        <w:tc>
          <w:tcPr>
            <w:tcW w:w="1582" w:type="pct"/>
          </w:tcPr>
          <w:p w14:paraId="495CE108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Course Title</w:t>
            </w:r>
          </w:p>
        </w:tc>
        <w:tc>
          <w:tcPr>
            <w:tcW w:w="3418" w:type="pct"/>
          </w:tcPr>
          <w:p w14:paraId="0B31CEC5" w14:textId="14ADA033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6A5559">
              <w:rPr>
                <w:sz w:val="24"/>
                <w:szCs w:val="24"/>
              </w:rPr>
              <w:t>Research</w:t>
            </w:r>
            <w:r w:rsidRPr="006A5559">
              <w:rPr>
                <w:spacing w:val="-2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Methods</w:t>
            </w:r>
            <w:r w:rsidRPr="006A5559">
              <w:rPr>
                <w:spacing w:val="-1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in</w:t>
            </w:r>
            <w:r w:rsidRPr="006A5559">
              <w:rPr>
                <w:spacing w:val="-1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Psychology II</w:t>
            </w:r>
          </w:p>
        </w:tc>
      </w:tr>
      <w:tr w:rsidR="00130F39" w:rsidRPr="00A61F44" w14:paraId="079E3A6F" w14:textId="77777777" w:rsidTr="00915738">
        <w:trPr>
          <w:trHeight w:val="20"/>
        </w:trPr>
        <w:tc>
          <w:tcPr>
            <w:tcW w:w="1582" w:type="pct"/>
          </w:tcPr>
          <w:p w14:paraId="7ECCAD82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Course Type</w:t>
            </w:r>
          </w:p>
        </w:tc>
        <w:tc>
          <w:tcPr>
            <w:tcW w:w="3418" w:type="pct"/>
          </w:tcPr>
          <w:p w14:paraId="0D2961EB" w14:textId="55D17C7A" w:rsidR="00130F39" w:rsidRPr="00A61F44" w:rsidRDefault="00130F39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657282">
              <w:rPr>
                <w:b/>
                <w:bCs/>
                <w:sz w:val="24"/>
                <w:szCs w:val="24"/>
              </w:rPr>
              <w:t>Compulsory</w:t>
            </w:r>
            <w:r>
              <w:rPr>
                <w:sz w:val="24"/>
                <w:szCs w:val="24"/>
              </w:rPr>
              <w:t xml:space="preserve"> / Elective</w:t>
            </w:r>
          </w:p>
        </w:tc>
      </w:tr>
      <w:tr w:rsidR="00130F39" w:rsidRPr="00A61F44" w14:paraId="412E3D20" w14:textId="77777777" w:rsidTr="00915738">
        <w:trPr>
          <w:trHeight w:val="20"/>
        </w:trPr>
        <w:tc>
          <w:tcPr>
            <w:tcW w:w="1582" w:type="pct"/>
          </w:tcPr>
          <w:p w14:paraId="5C34616E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Code</w:t>
            </w:r>
          </w:p>
        </w:tc>
        <w:tc>
          <w:tcPr>
            <w:tcW w:w="3418" w:type="pct"/>
          </w:tcPr>
          <w:p w14:paraId="608AA023" w14:textId="184E05F7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SY 104</w:t>
            </w:r>
          </w:p>
        </w:tc>
      </w:tr>
      <w:tr w:rsidR="00130F39" w:rsidRPr="00A61F44" w14:paraId="467C62BE" w14:textId="77777777" w:rsidTr="00915738">
        <w:trPr>
          <w:trHeight w:val="20"/>
        </w:trPr>
        <w:tc>
          <w:tcPr>
            <w:tcW w:w="1582" w:type="pct"/>
          </w:tcPr>
          <w:p w14:paraId="25EBC95F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National Credit</w:t>
            </w:r>
          </w:p>
        </w:tc>
        <w:tc>
          <w:tcPr>
            <w:tcW w:w="3418" w:type="pct"/>
          </w:tcPr>
          <w:p w14:paraId="619905B2" w14:textId="12EB741C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30F39" w:rsidRPr="00A61F44" w14:paraId="7501B788" w14:textId="77777777" w:rsidTr="00915738">
        <w:trPr>
          <w:trHeight w:val="20"/>
        </w:trPr>
        <w:tc>
          <w:tcPr>
            <w:tcW w:w="1582" w:type="pct"/>
          </w:tcPr>
          <w:p w14:paraId="2CE4EE23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ECTS</w:t>
            </w:r>
          </w:p>
        </w:tc>
        <w:tc>
          <w:tcPr>
            <w:tcW w:w="3418" w:type="pct"/>
          </w:tcPr>
          <w:p w14:paraId="659089C2" w14:textId="6DD2152F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  <w:tr w:rsidR="00130F39" w:rsidRPr="00A61F44" w14:paraId="7540DAE1" w14:textId="77777777" w:rsidTr="00915738">
        <w:trPr>
          <w:trHeight w:val="20"/>
        </w:trPr>
        <w:tc>
          <w:tcPr>
            <w:tcW w:w="1582" w:type="pct"/>
          </w:tcPr>
          <w:p w14:paraId="5DEAD75D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Instructor(s)</w:t>
            </w:r>
          </w:p>
        </w:tc>
        <w:tc>
          <w:tcPr>
            <w:tcW w:w="3418" w:type="pct"/>
          </w:tcPr>
          <w:p w14:paraId="1554E779" w14:textId="6CFD35FD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Elif Manuoğlu Kara</w:t>
            </w:r>
          </w:p>
        </w:tc>
      </w:tr>
      <w:tr w:rsidR="00130F39" w:rsidRPr="00A61F44" w14:paraId="12822D38" w14:textId="77777777" w:rsidTr="00915738">
        <w:trPr>
          <w:trHeight w:val="20"/>
        </w:trPr>
        <w:tc>
          <w:tcPr>
            <w:tcW w:w="1582" w:type="pct"/>
          </w:tcPr>
          <w:p w14:paraId="5419E658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Perquisitions</w:t>
            </w:r>
          </w:p>
        </w:tc>
        <w:tc>
          <w:tcPr>
            <w:tcW w:w="3418" w:type="pct"/>
          </w:tcPr>
          <w:p w14:paraId="00A69A82" w14:textId="43C466BC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6A5559">
              <w:rPr>
                <w:sz w:val="24"/>
                <w:szCs w:val="24"/>
              </w:rPr>
              <w:t>Research</w:t>
            </w:r>
            <w:r w:rsidRPr="006A5559">
              <w:rPr>
                <w:spacing w:val="-2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Methods</w:t>
            </w:r>
            <w:r w:rsidRPr="006A5559">
              <w:rPr>
                <w:spacing w:val="-1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in</w:t>
            </w:r>
            <w:r w:rsidRPr="006A5559">
              <w:rPr>
                <w:spacing w:val="-1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Psychology I</w:t>
            </w:r>
          </w:p>
        </w:tc>
      </w:tr>
      <w:tr w:rsidR="00130F39" w:rsidRPr="00A61F44" w14:paraId="69220D20" w14:textId="77777777" w:rsidTr="00915738">
        <w:trPr>
          <w:trHeight w:val="20"/>
        </w:trPr>
        <w:tc>
          <w:tcPr>
            <w:tcW w:w="1582" w:type="pct"/>
          </w:tcPr>
          <w:p w14:paraId="270D7578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Term</w:t>
            </w:r>
          </w:p>
        </w:tc>
        <w:tc>
          <w:tcPr>
            <w:tcW w:w="3418" w:type="pct"/>
          </w:tcPr>
          <w:p w14:paraId="4A603D72" w14:textId="334F96D9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ring</w:t>
            </w:r>
          </w:p>
        </w:tc>
      </w:tr>
      <w:tr w:rsidR="00130F39" w:rsidRPr="00A61F44" w14:paraId="56E57CB8" w14:textId="77777777" w:rsidTr="00915738">
        <w:trPr>
          <w:trHeight w:val="20"/>
        </w:trPr>
        <w:tc>
          <w:tcPr>
            <w:tcW w:w="1582" w:type="pct"/>
          </w:tcPr>
          <w:p w14:paraId="73299814" w14:textId="418A1A3B" w:rsidR="00130F39" w:rsidRPr="00A61F44" w:rsidRDefault="00130F39" w:rsidP="00130F39">
            <w:pPr>
              <w:pStyle w:val="TableParagraph"/>
              <w:ind w:left="107" w:right="498"/>
              <w:rPr>
                <w:b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Mode of</w:t>
            </w:r>
            <w:r w:rsidRPr="00A61F44">
              <w:rPr>
                <w:b/>
                <w:bCs/>
                <w:spacing w:val="-58"/>
                <w:sz w:val="24"/>
                <w:szCs w:val="24"/>
              </w:rPr>
              <w:t xml:space="preserve">  </w:t>
            </w:r>
            <w:r w:rsidRPr="00A61F44">
              <w:rPr>
                <w:b/>
                <w:bCs/>
                <w:sz w:val="24"/>
                <w:szCs w:val="24"/>
              </w:rPr>
              <w:t xml:space="preserve"> delivery</w:t>
            </w:r>
            <w:r w:rsidRPr="00A61F44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</w:tc>
        <w:tc>
          <w:tcPr>
            <w:tcW w:w="3418" w:type="pct"/>
          </w:tcPr>
          <w:p w14:paraId="1DBC2BB5" w14:textId="76B236AD" w:rsidR="00130F39" w:rsidRPr="00A61F44" w:rsidRDefault="00130F39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Distance</w:t>
            </w:r>
            <w:r w:rsidRPr="00A61F44">
              <w:rPr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Learning</w:t>
            </w:r>
            <w:r>
              <w:rPr>
                <w:sz w:val="24"/>
                <w:szCs w:val="24"/>
              </w:rPr>
              <w:t xml:space="preserve"> / </w:t>
            </w:r>
            <w:r w:rsidRPr="00864F43">
              <w:rPr>
                <w:b/>
                <w:bCs/>
                <w:sz w:val="24"/>
                <w:szCs w:val="24"/>
              </w:rPr>
              <w:t>In-Class Learning</w:t>
            </w:r>
          </w:p>
        </w:tc>
      </w:tr>
      <w:tr w:rsidR="00130F39" w:rsidRPr="00A61F44" w14:paraId="09446754" w14:textId="77777777" w:rsidTr="00915738">
        <w:trPr>
          <w:trHeight w:val="20"/>
        </w:trPr>
        <w:tc>
          <w:tcPr>
            <w:tcW w:w="1582" w:type="pct"/>
          </w:tcPr>
          <w:p w14:paraId="64D14FCB" w14:textId="59DE0A15" w:rsidR="00130F39" w:rsidRPr="00A61F44" w:rsidRDefault="00130F39" w:rsidP="00BF26FD">
            <w:pPr>
              <w:pStyle w:val="TableParagraph"/>
              <w:ind w:left="107" w:right="498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ory (hours/week)</w:t>
            </w:r>
          </w:p>
        </w:tc>
        <w:tc>
          <w:tcPr>
            <w:tcW w:w="3418" w:type="pct"/>
          </w:tcPr>
          <w:p w14:paraId="4CEF094B" w14:textId="0F5AE25F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30F39" w:rsidRPr="00A61F44" w14:paraId="410B4CB6" w14:textId="77777777" w:rsidTr="00915738">
        <w:trPr>
          <w:trHeight w:val="20"/>
        </w:trPr>
        <w:tc>
          <w:tcPr>
            <w:tcW w:w="1582" w:type="pct"/>
          </w:tcPr>
          <w:p w14:paraId="6F721586" w14:textId="77777777" w:rsidR="00130F39" w:rsidRPr="00A61F44" w:rsidRDefault="00130F39" w:rsidP="00915738">
            <w:pPr>
              <w:pStyle w:val="TableParagraph"/>
              <w:ind w:left="134" w:right="137" w:firstLine="3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Application (hours/week)</w:t>
            </w:r>
          </w:p>
        </w:tc>
        <w:tc>
          <w:tcPr>
            <w:tcW w:w="3418" w:type="pct"/>
          </w:tcPr>
          <w:p w14:paraId="06B0A089" w14:textId="2CAB1155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130F39" w:rsidRPr="00A61F44" w14:paraId="23C7747F" w14:textId="77777777" w:rsidTr="00915738">
        <w:trPr>
          <w:trHeight w:val="20"/>
        </w:trPr>
        <w:tc>
          <w:tcPr>
            <w:tcW w:w="1582" w:type="pct"/>
          </w:tcPr>
          <w:p w14:paraId="698AAAA5" w14:textId="77777777" w:rsidR="00130F39" w:rsidRPr="00A61F44" w:rsidRDefault="00130F39" w:rsidP="00BF26FD">
            <w:pPr>
              <w:pStyle w:val="TableParagraph"/>
              <w:ind w:left="142" w:right="137" w:firstLine="3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Laboratory (hours/week)</w:t>
            </w:r>
          </w:p>
        </w:tc>
        <w:tc>
          <w:tcPr>
            <w:tcW w:w="3418" w:type="pct"/>
          </w:tcPr>
          <w:p w14:paraId="07C1758E" w14:textId="39C4B3E9" w:rsidR="00130F39" w:rsidRPr="00A61F44" w:rsidRDefault="00657282" w:rsidP="00BF26FD">
            <w:pPr>
              <w:pStyle w:val="TableParagraph"/>
              <w:spacing w:line="275" w:lineRule="exact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130F39" w:rsidRPr="00A61F44" w14:paraId="16138370" w14:textId="77777777" w:rsidTr="00915738">
        <w:trPr>
          <w:trHeight w:val="20"/>
        </w:trPr>
        <w:tc>
          <w:tcPr>
            <w:tcW w:w="1582" w:type="pct"/>
          </w:tcPr>
          <w:p w14:paraId="35CCF08C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Course</w:t>
            </w:r>
            <w:r w:rsidRPr="00A61F44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A61F44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3418" w:type="pct"/>
          </w:tcPr>
          <w:p w14:paraId="1234FE7C" w14:textId="77530762" w:rsidR="00130F39" w:rsidRPr="00A61F44" w:rsidRDefault="00657282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This course will provide knowledge to students to follow </w:t>
            </w:r>
            <w:r>
              <w:rPr>
                <w:sz w:val="24"/>
                <w:szCs w:val="24"/>
              </w:rPr>
              <w:t xml:space="preserve">the </w:t>
            </w:r>
            <w:r w:rsidRPr="00657282">
              <w:rPr>
                <w:sz w:val="24"/>
                <w:szCs w:val="24"/>
              </w:rPr>
              <w:t>required steps of scientific research in Psychology. Methodological knowledge and experience for writing a research proposal will be gained.</w:t>
            </w:r>
            <w:r w:rsidRPr="006A5559">
              <w:rPr>
                <w:sz w:val="24"/>
                <w:szCs w:val="24"/>
              </w:rPr>
              <w:t xml:space="preserve"> Students </w:t>
            </w:r>
            <w:proofErr w:type="gramStart"/>
            <w:r w:rsidRPr="006A5559">
              <w:rPr>
                <w:sz w:val="24"/>
                <w:szCs w:val="24"/>
              </w:rPr>
              <w:t>will</w:t>
            </w:r>
            <w:r>
              <w:rPr>
                <w:sz w:val="24"/>
                <w:szCs w:val="24"/>
              </w:rPr>
              <w:t xml:space="preserve"> </w:t>
            </w:r>
            <w:r w:rsidRPr="006A5559">
              <w:rPr>
                <w:spacing w:val="-57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be</w:t>
            </w:r>
            <w:proofErr w:type="gramEnd"/>
            <w:r w:rsidRPr="006A5559">
              <w:rPr>
                <w:spacing w:val="-2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informed</w:t>
            </w:r>
            <w:r w:rsidRPr="006A5559">
              <w:rPr>
                <w:spacing w:val="-1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about using</w:t>
            </w:r>
            <w:r w:rsidRPr="006A5559">
              <w:rPr>
                <w:spacing w:val="1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scientific</w:t>
            </w:r>
            <w:r w:rsidRPr="006A5559">
              <w:rPr>
                <w:spacing w:val="-2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data</w:t>
            </w:r>
            <w:r w:rsidRPr="006A5559">
              <w:rPr>
                <w:spacing w:val="1"/>
                <w:sz w:val="24"/>
                <w:szCs w:val="24"/>
              </w:rPr>
              <w:t xml:space="preserve"> </w:t>
            </w:r>
            <w:r w:rsidRPr="006A5559">
              <w:rPr>
                <w:sz w:val="24"/>
                <w:szCs w:val="24"/>
              </w:rPr>
              <w:t>sources</w:t>
            </w:r>
            <w:r>
              <w:rPr>
                <w:sz w:val="24"/>
                <w:szCs w:val="24"/>
              </w:rPr>
              <w:t>.</w:t>
            </w:r>
          </w:p>
        </w:tc>
      </w:tr>
      <w:tr w:rsidR="00130F39" w:rsidRPr="00A61F44" w14:paraId="39086A40" w14:textId="77777777" w:rsidTr="00915738">
        <w:trPr>
          <w:trHeight w:val="20"/>
        </w:trPr>
        <w:tc>
          <w:tcPr>
            <w:tcW w:w="1582" w:type="pct"/>
          </w:tcPr>
          <w:p w14:paraId="6327BC78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Learning</w:t>
            </w:r>
            <w:r w:rsidRPr="00A61F44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b/>
                <w:sz w:val="24"/>
                <w:szCs w:val="24"/>
              </w:rPr>
              <w:t>outcomes</w:t>
            </w:r>
          </w:p>
        </w:tc>
        <w:tc>
          <w:tcPr>
            <w:tcW w:w="3418" w:type="pct"/>
          </w:tcPr>
          <w:p w14:paraId="0BC3C59D" w14:textId="1F115613" w:rsidR="00657282" w:rsidRPr="00657282" w:rsidRDefault="00657282" w:rsidP="00657282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To introduce methodological knowledge to follow </w:t>
            </w:r>
            <w:r>
              <w:rPr>
                <w:sz w:val="24"/>
                <w:szCs w:val="24"/>
              </w:rPr>
              <w:t xml:space="preserve">the </w:t>
            </w:r>
            <w:r w:rsidRPr="00657282">
              <w:rPr>
                <w:sz w:val="24"/>
                <w:szCs w:val="24"/>
              </w:rPr>
              <w:t xml:space="preserve">required steps of </w:t>
            </w:r>
            <w:proofErr w:type="gramStart"/>
            <w:r w:rsidRPr="00657282">
              <w:rPr>
                <w:sz w:val="24"/>
                <w:szCs w:val="24"/>
              </w:rPr>
              <w:t>a scientific</w:t>
            </w:r>
            <w:proofErr w:type="gramEnd"/>
            <w:r w:rsidRPr="00657282">
              <w:rPr>
                <w:sz w:val="24"/>
                <w:szCs w:val="24"/>
              </w:rPr>
              <w:t xml:space="preserve"> research in Psychology.</w:t>
            </w:r>
          </w:p>
          <w:p w14:paraId="7080BF25" w14:textId="56B5FE9A" w:rsidR="00657282" w:rsidRDefault="00657282" w:rsidP="00657282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To improve skills </w:t>
            </w:r>
            <w:r>
              <w:rPr>
                <w:sz w:val="24"/>
                <w:szCs w:val="24"/>
              </w:rPr>
              <w:t>i</w:t>
            </w:r>
            <w:r w:rsidRPr="00657282">
              <w:rPr>
                <w:sz w:val="24"/>
                <w:szCs w:val="24"/>
              </w:rPr>
              <w:t xml:space="preserve">n developing </w:t>
            </w:r>
            <w:proofErr w:type="gramStart"/>
            <w:r w:rsidRPr="00657282">
              <w:rPr>
                <w:sz w:val="24"/>
                <w:szCs w:val="24"/>
              </w:rPr>
              <w:t>a hypothesis</w:t>
            </w:r>
            <w:proofErr w:type="gramEnd"/>
            <w:r w:rsidRPr="00657282">
              <w:rPr>
                <w:sz w:val="24"/>
                <w:szCs w:val="24"/>
              </w:rPr>
              <w:t xml:space="preserve">, a research </w:t>
            </w:r>
            <w:proofErr w:type="gramStart"/>
            <w:r w:rsidRPr="00657282">
              <w:rPr>
                <w:sz w:val="24"/>
                <w:szCs w:val="24"/>
              </w:rPr>
              <w:t>problem</w:t>
            </w:r>
            <w:proofErr w:type="gramEnd"/>
            <w:r w:rsidRPr="00657282">
              <w:rPr>
                <w:sz w:val="24"/>
                <w:szCs w:val="24"/>
              </w:rPr>
              <w:t xml:space="preserve"> and questions.</w:t>
            </w:r>
          </w:p>
          <w:p w14:paraId="77CFD44B" w14:textId="3D8F5536" w:rsidR="00657282" w:rsidRDefault="00657282" w:rsidP="00657282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To improve skills </w:t>
            </w:r>
            <w:r>
              <w:rPr>
                <w:sz w:val="24"/>
                <w:szCs w:val="24"/>
              </w:rPr>
              <w:t>i</w:t>
            </w:r>
            <w:r w:rsidRPr="00657282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 effective literature review. </w:t>
            </w:r>
          </w:p>
          <w:p w14:paraId="62F57D32" w14:textId="3F47B8F5" w:rsidR="00657282" w:rsidRPr="00657282" w:rsidRDefault="00657282" w:rsidP="00657282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To improve skills </w:t>
            </w:r>
            <w:r>
              <w:rPr>
                <w:sz w:val="24"/>
                <w:szCs w:val="24"/>
              </w:rPr>
              <w:t>i</w:t>
            </w:r>
            <w:r w:rsidRPr="00657282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 the effective presentation of research proposals.</w:t>
            </w:r>
          </w:p>
          <w:p w14:paraId="1631E79A" w14:textId="77777777" w:rsidR="00657282" w:rsidRPr="00657282" w:rsidRDefault="00657282" w:rsidP="00657282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To introduce procedures and techniques to use the library, scientific data sources and the internet for research in Psychological Studies.</w:t>
            </w:r>
          </w:p>
          <w:p w14:paraId="138ECDD9" w14:textId="4E416EE2" w:rsidR="00657282" w:rsidRPr="00657282" w:rsidRDefault="00657282" w:rsidP="00657282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To increase awareness about ethical issues when conducting research.</w:t>
            </w:r>
          </w:p>
          <w:p w14:paraId="687BBB92" w14:textId="77777777" w:rsidR="00657282" w:rsidRPr="00657282" w:rsidRDefault="00657282" w:rsidP="00657282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To provide information about how to prevent scientific plagiarism behavior.</w:t>
            </w:r>
          </w:p>
          <w:p w14:paraId="04B54443" w14:textId="7621AA71" w:rsidR="00130F39" w:rsidRPr="00A61F44" w:rsidRDefault="00F35EF6" w:rsidP="00657282">
            <w:pPr>
              <w:pStyle w:val="TableParagraph"/>
              <w:tabs>
                <w:tab w:val="left" w:pos="610"/>
              </w:tabs>
              <w:rPr>
                <w:sz w:val="24"/>
                <w:szCs w:val="24"/>
              </w:rPr>
            </w:pPr>
            <w:r w:rsidRPr="00F35EF6">
              <w:rPr>
                <w:sz w:val="24"/>
                <w:szCs w:val="24"/>
              </w:rPr>
              <w:t>To develop the ability to write a scientific research report.</w:t>
            </w:r>
          </w:p>
        </w:tc>
      </w:tr>
      <w:tr w:rsidR="00130F39" w:rsidRPr="00A61F44" w14:paraId="3A7869F1" w14:textId="77777777" w:rsidTr="00915738">
        <w:trPr>
          <w:trHeight w:val="20"/>
        </w:trPr>
        <w:tc>
          <w:tcPr>
            <w:tcW w:w="1582" w:type="pct"/>
          </w:tcPr>
          <w:p w14:paraId="12E0DDAA" w14:textId="19AEB932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References</w:t>
            </w:r>
            <w:r>
              <w:rPr>
                <w:b/>
                <w:sz w:val="24"/>
                <w:szCs w:val="24"/>
              </w:rPr>
              <w:t xml:space="preserve"> / Sources</w:t>
            </w:r>
          </w:p>
        </w:tc>
        <w:tc>
          <w:tcPr>
            <w:tcW w:w="3418" w:type="pct"/>
          </w:tcPr>
          <w:p w14:paraId="47F289FD" w14:textId="2008E400" w:rsid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Shaughnessy, J. J., Zechmeister, E. B., &amp; Zechmeister, J. S. (2016). </w:t>
            </w:r>
            <w:r w:rsidRPr="00657282">
              <w:rPr>
                <w:i/>
                <w:iCs/>
                <w:sz w:val="24"/>
                <w:szCs w:val="24"/>
              </w:rPr>
              <w:t xml:space="preserve">Research </w:t>
            </w:r>
            <w:r w:rsidR="00593FD0" w:rsidRPr="00657282">
              <w:rPr>
                <w:i/>
                <w:iCs/>
                <w:sz w:val="24"/>
                <w:szCs w:val="24"/>
              </w:rPr>
              <w:t>methods in psychology</w:t>
            </w:r>
            <w:r w:rsidRPr="00657282">
              <w:rPr>
                <w:sz w:val="24"/>
                <w:szCs w:val="24"/>
              </w:rPr>
              <w:t>. McGraw-Hill.</w:t>
            </w:r>
          </w:p>
          <w:p w14:paraId="46BA8670" w14:textId="77777777" w:rsidR="00657282" w:rsidRP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</w:p>
          <w:p w14:paraId="3EA49AE2" w14:textId="2763250D" w:rsid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proofErr w:type="spellStart"/>
            <w:r w:rsidRPr="00657282">
              <w:rPr>
                <w:sz w:val="24"/>
                <w:szCs w:val="24"/>
              </w:rPr>
              <w:t>Kökdemir</w:t>
            </w:r>
            <w:proofErr w:type="spellEnd"/>
            <w:r w:rsidRPr="00657282">
              <w:rPr>
                <w:sz w:val="24"/>
                <w:szCs w:val="24"/>
              </w:rPr>
              <w:t xml:space="preserve">, D., </w:t>
            </w:r>
            <w:proofErr w:type="spellStart"/>
            <w:r w:rsidRPr="00657282">
              <w:rPr>
                <w:sz w:val="24"/>
                <w:szCs w:val="24"/>
              </w:rPr>
              <w:t>Demirutku</w:t>
            </w:r>
            <w:proofErr w:type="spellEnd"/>
            <w:r w:rsidRPr="00657282">
              <w:rPr>
                <w:sz w:val="24"/>
                <w:szCs w:val="24"/>
              </w:rPr>
              <w:t xml:space="preserve">, K., </w:t>
            </w:r>
            <w:proofErr w:type="spellStart"/>
            <w:r w:rsidRPr="00657282">
              <w:rPr>
                <w:sz w:val="24"/>
                <w:szCs w:val="24"/>
              </w:rPr>
              <w:t>Çırakoğlu</w:t>
            </w:r>
            <w:proofErr w:type="spellEnd"/>
            <w:r w:rsidRPr="00657282">
              <w:rPr>
                <w:sz w:val="24"/>
                <w:szCs w:val="24"/>
              </w:rPr>
              <w:t xml:space="preserve">, O. C., Işın, G., </w:t>
            </w:r>
            <w:proofErr w:type="spellStart"/>
            <w:r w:rsidRPr="00657282">
              <w:rPr>
                <w:sz w:val="24"/>
                <w:szCs w:val="24"/>
              </w:rPr>
              <w:t>Muratoğlu</w:t>
            </w:r>
            <w:proofErr w:type="spellEnd"/>
            <w:r w:rsidRPr="00657282">
              <w:rPr>
                <w:sz w:val="24"/>
                <w:szCs w:val="24"/>
              </w:rPr>
              <w:t xml:space="preserve">, B., Sayın, P., &amp; </w:t>
            </w:r>
            <w:proofErr w:type="spellStart"/>
            <w:r w:rsidRPr="00657282">
              <w:rPr>
                <w:sz w:val="24"/>
                <w:szCs w:val="24"/>
              </w:rPr>
              <w:t>Yeniçer</w:t>
            </w:r>
            <w:proofErr w:type="spellEnd"/>
            <w:r w:rsidRPr="00657282">
              <w:rPr>
                <w:sz w:val="24"/>
                <w:szCs w:val="24"/>
              </w:rPr>
              <w:t xml:space="preserve">, Z. (2004). </w:t>
            </w:r>
            <w:r w:rsidRPr="00657282">
              <w:rPr>
                <w:i/>
                <w:iCs/>
                <w:sz w:val="24"/>
                <w:szCs w:val="24"/>
              </w:rPr>
              <w:t xml:space="preserve">Akademik </w:t>
            </w:r>
            <w:proofErr w:type="spellStart"/>
            <w:r w:rsidR="00593FD0" w:rsidRPr="00657282">
              <w:rPr>
                <w:i/>
                <w:iCs/>
                <w:sz w:val="24"/>
                <w:szCs w:val="24"/>
              </w:rPr>
              <w:t>yazım</w:t>
            </w:r>
            <w:proofErr w:type="spellEnd"/>
            <w:r w:rsidR="00593FD0" w:rsidRPr="00657282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593FD0" w:rsidRPr="00657282">
              <w:rPr>
                <w:i/>
                <w:iCs/>
                <w:sz w:val="24"/>
                <w:szCs w:val="24"/>
              </w:rPr>
              <w:t>kuralları</w:t>
            </w:r>
            <w:proofErr w:type="spellEnd"/>
            <w:r w:rsidR="00593FD0" w:rsidRPr="00657282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593FD0" w:rsidRPr="00657282">
              <w:rPr>
                <w:i/>
                <w:iCs/>
                <w:sz w:val="24"/>
                <w:szCs w:val="24"/>
              </w:rPr>
              <w:t>kitapçığı</w:t>
            </w:r>
            <w:proofErr w:type="spellEnd"/>
            <w:r w:rsidRPr="00657282">
              <w:rPr>
                <w:sz w:val="24"/>
                <w:szCs w:val="24"/>
              </w:rPr>
              <w:t xml:space="preserve">. </w:t>
            </w:r>
            <w:proofErr w:type="spellStart"/>
            <w:r w:rsidRPr="00657282">
              <w:rPr>
                <w:sz w:val="24"/>
                <w:szCs w:val="24"/>
              </w:rPr>
              <w:t>Başkent</w:t>
            </w:r>
            <w:proofErr w:type="spellEnd"/>
            <w:r w:rsidRPr="00657282">
              <w:rPr>
                <w:sz w:val="24"/>
                <w:szCs w:val="24"/>
              </w:rPr>
              <w:t xml:space="preserve"> </w:t>
            </w:r>
            <w:proofErr w:type="spellStart"/>
            <w:r w:rsidRPr="00657282">
              <w:rPr>
                <w:sz w:val="24"/>
                <w:szCs w:val="24"/>
              </w:rPr>
              <w:t>Üniversitesi</w:t>
            </w:r>
            <w:proofErr w:type="spellEnd"/>
          </w:p>
          <w:p w14:paraId="124F3CD9" w14:textId="77777777" w:rsidR="00657282" w:rsidRP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</w:p>
          <w:p w14:paraId="4BD6A020" w14:textId="5D05F06F" w:rsid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American Psychological Association. (2020). </w:t>
            </w:r>
            <w:r w:rsidRPr="00657282">
              <w:rPr>
                <w:i/>
                <w:iCs/>
                <w:sz w:val="24"/>
                <w:szCs w:val="24"/>
              </w:rPr>
              <w:t>Publication manual of the American Psychological Association</w:t>
            </w:r>
            <w:r w:rsidRPr="00657282">
              <w:rPr>
                <w:sz w:val="24"/>
                <w:szCs w:val="24"/>
              </w:rPr>
              <w:t xml:space="preserve"> (7th ed.).</w:t>
            </w:r>
          </w:p>
          <w:p w14:paraId="521BACA5" w14:textId="77777777" w:rsidR="00657282" w:rsidRP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</w:p>
          <w:p w14:paraId="332F590F" w14:textId="58D19311" w:rsidR="00130F39" w:rsidRPr="00A61F44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Howitt, D., &amp; Cramer, D. (2007). </w:t>
            </w:r>
            <w:r w:rsidRPr="00657282">
              <w:rPr>
                <w:i/>
                <w:iCs/>
                <w:sz w:val="24"/>
                <w:szCs w:val="24"/>
              </w:rPr>
              <w:t xml:space="preserve">Introduction to </w:t>
            </w:r>
            <w:r w:rsidR="00593FD0" w:rsidRPr="00657282">
              <w:rPr>
                <w:i/>
                <w:iCs/>
                <w:sz w:val="24"/>
                <w:szCs w:val="24"/>
              </w:rPr>
              <w:t>research methods in psychology</w:t>
            </w:r>
            <w:r w:rsidRPr="00657282">
              <w:rPr>
                <w:sz w:val="24"/>
                <w:szCs w:val="24"/>
              </w:rPr>
              <w:t>. Pearson Education.</w:t>
            </w:r>
          </w:p>
        </w:tc>
      </w:tr>
      <w:tr w:rsidR="00130F39" w:rsidRPr="00A61F44" w14:paraId="30650749" w14:textId="77777777" w:rsidTr="00915738">
        <w:trPr>
          <w:trHeight w:val="20"/>
        </w:trPr>
        <w:tc>
          <w:tcPr>
            <w:tcW w:w="1582" w:type="pct"/>
          </w:tcPr>
          <w:p w14:paraId="3885260E" w14:textId="2A7600EB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lastRenderedPageBreak/>
              <w:t xml:space="preserve">Learning and </w:t>
            </w:r>
            <w:proofErr w:type="gramStart"/>
            <w:r w:rsidRPr="00A61F44">
              <w:rPr>
                <w:b/>
                <w:sz w:val="24"/>
                <w:szCs w:val="24"/>
              </w:rPr>
              <w:t>teaching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A61F44">
              <w:rPr>
                <w:b/>
                <w:spacing w:val="-57"/>
                <w:sz w:val="24"/>
                <w:szCs w:val="24"/>
              </w:rPr>
              <w:t xml:space="preserve"> </w:t>
            </w:r>
            <w:r w:rsidRPr="00A61F44">
              <w:rPr>
                <w:b/>
                <w:sz w:val="24"/>
                <w:szCs w:val="24"/>
              </w:rPr>
              <w:t>strategies</w:t>
            </w:r>
            <w:proofErr w:type="gramEnd"/>
          </w:p>
        </w:tc>
        <w:tc>
          <w:tcPr>
            <w:tcW w:w="3418" w:type="pct"/>
          </w:tcPr>
          <w:p w14:paraId="6519C9C8" w14:textId="77777777" w:rsidR="00657282" w:rsidRP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To provide the importance of psychological research with scientific perspective via the literature</w:t>
            </w:r>
          </w:p>
          <w:p w14:paraId="295EF611" w14:textId="77777777" w:rsidR="00657282" w:rsidRP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Focusing on research tools with different channels (i.e., library search, online search with databases)</w:t>
            </w:r>
          </w:p>
          <w:p w14:paraId="5E826A5A" w14:textId="77777777" w:rsid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Comparing </w:t>
            </w:r>
            <w:r>
              <w:rPr>
                <w:sz w:val="24"/>
                <w:szCs w:val="24"/>
              </w:rPr>
              <w:t xml:space="preserve">and evaluating </w:t>
            </w:r>
            <w:r w:rsidRPr="00657282">
              <w:rPr>
                <w:sz w:val="24"/>
                <w:szCs w:val="24"/>
              </w:rPr>
              <w:t>different methods via example</w:t>
            </w:r>
            <w:r>
              <w:rPr>
                <w:sz w:val="24"/>
                <w:szCs w:val="24"/>
              </w:rPr>
              <w:t>s</w:t>
            </w:r>
            <w:r w:rsidRPr="00657282">
              <w:rPr>
                <w:sz w:val="24"/>
                <w:szCs w:val="24"/>
              </w:rPr>
              <w:t xml:space="preserve"> of scientific studies </w:t>
            </w:r>
          </w:p>
          <w:p w14:paraId="36B06E39" w14:textId="2BAF3BE5" w:rsidR="00657282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esenting scientific articles to learn effective presentation of the </w:t>
            </w:r>
            <w:proofErr w:type="gramStart"/>
            <w:r>
              <w:rPr>
                <w:sz w:val="24"/>
                <w:szCs w:val="24"/>
              </w:rPr>
              <w:t>findings</w:t>
            </w:r>
            <w:proofErr w:type="gramEnd"/>
          </w:p>
          <w:p w14:paraId="6711C951" w14:textId="12EEC644" w:rsidR="00657282" w:rsidRPr="00A61F44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forming pre-lecture quizzes to keep learned material refreshed </w:t>
            </w:r>
          </w:p>
        </w:tc>
      </w:tr>
      <w:tr w:rsidR="00130F39" w:rsidRPr="00A61F44" w14:paraId="0B49CB3D" w14:textId="77777777" w:rsidTr="00915738">
        <w:trPr>
          <w:trHeight w:val="20"/>
        </w:trPr>
        <w:tc>
          <w:tcPr>
            <w:tcW w:w="1582" w:type="pct"/>
          </w:tcPr>
          <w:p w14:paraId="2ED553B6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Evaluation</w:t>
            </w:r>
          </w:p>
        </w:tc>
        <w:tc>
          <w:tcPr>
            <w:tcW w:w="3418" w:type="pct"/>
          </w:tcPr>
          <w:p w14:paraId="209C917A" w14:textId="1E66D4F8" w:rsidR="00657282" w:rsidRPr="006A5559" w:rsidRDefault="00657282" w:rsidP="00657282">
            <w:pPr>
              <w:pStyle w:val="TableParagraph"/>
              <w:tabs>
                <w:tab w:val="left" w:pos="2234"/>
              </w:tabs>
              <w:ind w:left="110"/>
              <w:rPr>
                <w:sz w:val="24"/>
                <w:szCs w:val="24"/>
              </w:rPr>
            </w:pPr>
            <w:r w:rsidRPr="006A5559">
              <w:rPr>
                <w:sz w:val="24"/>
                <w:szCs w:val="24"/>
              </w:rPr>
              <w:t>Midterm:</w:t>
            </w:r>
            <w:r w:rsidRPr="006A5559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30</w:t>
            </w:r>
            <w:r w:rsidRPr="006A5559">
              <w:rPr>
                <w:sz w:val="24"/>
                <w:szCs w:val="24"/>
              </w:rPr>
              <w:t>%</w:t>
            </w:r>
          </w:p>
          <w:p w14:paraId="3185C186" w14:textId="77777777" w:rsidR="00657282" w:rsidRPr="006A5559" w:rsidRDefault="00657282" w:rsidP="00657282">
            <w:pPr>
              <w:pStyle w:val="TableParagraph"/>
              <w:tabs>
                <w:tab w:val="left" w:pos="2234"/>
              </w:tabs>
              <w:ind w:left="110"/>
              <w:rPr>
                <w:sz w:val="24"/>
                <w:szCs w:val="24"/>
              </w:rPr>
            </w:pPr>
            <w:r w:rsidRPr="006A5559">
              <w:rPr>
                <w:sz w:val="24"/>
                <w:szCs w:val="24"/>
              </w:rPr>
              <w:t>Final:</w:t>
            </w:r>
            <w:r w:rsidRPr="006A5559">
              <w:rPr>
                <w:sz w:val="24"/>
                <w:szCs w:val="24"/>
              </w:rPr>
              <w:tab/>
              <w:t>30%</w:t>
            </w:r>
          </w:p>
          <w:p w14:paraId="735E011A" w14:textId="57C79949" w:rsidR="00657282" w:rsidRPr="006A5559" w:rsidRDefault="00657282" w:rsidP="00657282">
            <w:pPr>
              <w:pStyle w:val="TableParagraph"/>
              <w:tabs>
                <w:tab w:val="left" w:pos="2234"/>
              </w:tabs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 exercises</w:t>
            </w:r>
            <w:r w:rsidRPr="006A5559">
              <w:rPr>
                <w:sz w:val="24"/>
                <w:szCs w:val="24"/>
              </w:rPr>
              <w:t>:</w:t>
            </w:r>
            <w:r w:rsidRPr="006A5559">
              <w:rPr>
                <w:sz w:val="24"/>
                <w:szCs w:val="24"/>
              </w:rPr>
              <w:tab/>
              <w:t>20%</w:t>
            </w:r>
          </w:p>
          <w:p w14:paraId="198480B1" w14:textId="44031096" w:rsidR="00130F39" w:rsidRPr="00A61F44" w:rsidRDefault="00657282" w:rsidP="00657282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ation</w:t>
            </w:r>
            <w:r w:rsidRPr="006A5559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              </w:t>
            </w:r>
            <w:r w:rsidRPr="006A5559">
              <w:rPr>
                <w:sz w:val="24"/>
                <w:szCs w:val="24"/>
              </w:rPr>
              <w:t>20%</w:t>
            </w:r>
          </w:p>
        </w:tc>
      </w:tr>
      <w:tr w:rsidR="00130F39" w:rsidRPr="00A61F44" w14:paraId="1B3B53BC" w14:textId="77777777" w:rsidTr="00915738">
        <w:trPr>
          <w:trHeight w:val="20"/>
        </w:trPr>
        <w:tc>
          <w:tcPr>
            <w:tcW w:w="1582" w:type="pct"/>
          </w:tcPr>
          <w:p w14:paraId="29069AD5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 xml:space="preserve">Medium </w:t>
            </w:r>
            <w:proofErr w:type="gramStart"/>
            <w:r w:rsidRPr="00A61F44">
              <w:rPr>
                <w:b/>
                <w:sz w:val="24"/>
                <w:szCs w:val="24"/>
              </w:rPr>
              <w:t xml:space="preserve">of </w:t>
            </w:r>
            <w:r w:rsidRPr="00A61F44">
              <w:rPr>
                <w:b/>
                <w:spacing w:val="-57"/>
                <w:sz w:val="24"/>
                <w:szCs w:val="24"/>
              </w:rPr>
              <w:t xml:space="preserve"> </w:t>
            </w:r>
            <w:r w:rsidRPr="00A61F44">
              <w:rPr>
                <w:b/>
                <w:sz w:val="24"/>
                <w:szCs w:val="24"/>
              </w:rPr>
              <w:t>Instruction</w:t>
            </w:r>
            <w:proofErr w:type="gramEnd"/>
          </w:p>
        </w:tc>
        <w:tc>
          <w:tcPr>
            <w:tcW w:w="3418" w:type="pct"/>
          </w:tcPr>
          <w:p w14:paraId="7D6EB5A4" w14:textId="379D92C8" w:rsidR="00130F39" w:rsidRPr="00A61F44" w:rsidRDefault="00657282" w:rsidP="00BF26FD">
            <w:pPr>
              <w:pStyle w:val="TableParagraph"/>
              <w:ind w:left="110" w:right="1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glish</w:t>
            </w:r>
          </w:p>
        </w:tc>
      </w:tr>
    </w:tbl>
    <w:p w14:paraId="4E081037" w14:textId="77777777" w:rsidR="00130F39" w:rsidRDefault="00130F39" w:rsidP="00130F39">
      <w:pPr>
        <w:pStyle w:val="BodyText"/>
        <w:rPr>
          <w:b/>
          <w:u w:val="single"/>
        </w:rPr>
      </w:pPr>
    </w:p>
    <w:p w14:paraId="39842A8F" w14:textId="77777777" w:rsidR="00130F39" w:rsidRPr="00D561CD" w:rsidRDefault="00130F39" w:rsidP="00130F39">
      <w:pPr>
        <w:pStyle w:val="BodyText"/>
        <w:spacing w:before="1"/>
        <w:rPr>
          <w:b/>
        </w:rPr>
      </w:pPr>
      <w:r w:rsidRPr="00D561CD">
        <w:rPr>
          <w:b/>
        </w:rPr>
        <w:t>SUBJECTS</w:t>
      </w:r>
      <w:r w:rsidRPr="00D561CD">
        <w:rPr>
          <w:b/>
          <w:spacing w:val="-2"/>
        </w:rPr>
        <w:t xml:space="preserve"> </w:t>
      </w:r>
      <w:r w:rsidRPr="00D561CD">
        <w:rPr>
          <w:b/>
        </w:rPr>
        <w:t>BY</w:t>
      </w:r>
      <w:r w:rsidRPr="00D561CD">
        <w:rPr>
          <w:b/>
          <w:spacing w:val="-1"/>
        </w:rPr>
        <w:t xml:space="preserve"> </w:t>
      </w:r>
      <w:r w:rsidRPr="00D561CD">
        <w:rPr>
          <w:b/>
        </w:rPr>
        <w:t>WEEKS</w:t>
      </w:r>
    </w:p>
    <w:p w14:paraId="1E618705" w14:textId="77777777" w:rsidR="00130F39" w:rsidRPr="00A61F44" w:rsidRDefault="00130F39" w:rsidP="00130F39">
      <w:pPr>
        <w:pStyle w:val="BodyText"/>
        <w:spacing w:before="1"/>
        <w:rPr>
          <w:b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308"/>
        <w:gridCol w:w="8088"/>
      </w:tblGrid>
      <w:tr w:rsidR="00130F39" w:rsidRPr="00A61F44" w14:paraId="3131250B" w14:textId="77777777" w:rsidTr="00915738">
        <w:trPr>
          <w:trHeight w:val="283"/>
        </w:trPr>
        <w:tc>
          <w:tcPr>
            <w:tcW w:w="696" w:type="pct"/>
          </w:tcPr>
          <w:p w14:paraId="1E8580D8" w14:textId="77777777" w:rsidR="00130F39" w:rsidRPr="00A61F44" w:rsidRDefault="00130F39" w:rsidP="00BF26FD">
            <w:pPr>
              <w:pStyle w:val="TableParagraph"/>
              <w:spacing w:before="1"/>
              <w:ind w:left="284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Weeks</w:t>
            </w:r>
          </w:p>
        </w:tc>
        <w:tc>
          <w:tcPr>
            <w:tcW w:w="4304" w:type="pct"/>
          </w:tcPr>
          <w:p w14:paraId="02AC9086" w14:textId="77777777" w:rsidR="00130F39" w:rsidRPr="00A61F44" w:rsidRDefault="00130F39" w:rsidP="00BF26FD">
            <w:pPr>
              <w:pStyle w:val="TableParagraph"/>
              <w:spacing w:before="1"/>
              <w:ind w:left="3522" w:right="3515"/>
              <w:jc w:val="center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Subject</w:t>
            </w:r>
          </w:p>
        </w:tc>
      </w:tr>
      <w:tr w:rsidR="00130F39" w:rsidRPr="00A61F44" w14:paraId="2AB24F8E" w14:textId="77777777" w:rsidTr="00915738">
        <w:trPr>
          <w:trHeight w:val="283"/>
        </w:trPr>
        <w:tc>
          <w:tcPr>
            <w:tcW w:w="696" w:type="pct"/>
          </w:tcPr>
          <w:p w14:paraId="4566F1F6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</w:t>
            </w:r>
          </w:p>
        </w:tc>
        <w:tc>
          <w:tcPr>
            <w:tcW w:w="4304" w:type="pct"/>
          </w:tcPr>
          <w:p w14:paraId="195D487B" w14:textId="4242B1CA" w:rsidR="00130F39" w:rsidRPr="00A61F44" w:rsidRDefault="0065728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Overview and Syllabus</w:t>
            </w:r>
          </w:p>
        </w:tc>
      </w:tr>
      <w:tr w:rsidR="00130F39" w:rsidRPr="00A61F44" w14:paraId="6EDA44FF" w14:textId="77777777" w:rsidTr="00915738">
        <w:trPr>
          <w:trHeight w:val="283"/>
        </w:trPr>
        <w:tc>
          <w:tcPr>
            <w:tcW w:w="696" w:type="pct"/>
          </w:tcPr>
          <w:p w14:paraId="15A2CF42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2</w:t>
            </w:r>
          </w:p>
        </w:tc>
        <w:tc>
          <w:tcPr>
            <w:tcW w:w="4304" w:type="pct"/>
          </w:tcPr>
          <w:p w14:paraId="21F5D432" w14:textId="67C33E1D" w:rsidR="00130F39" w:rsidRPr="00A61F44" w:rsidRDefault="0065728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General Review</w:t>
            </w:r>
          </w:p>
        </w:tc>
      </w:tr>
      <w:tr w:rsidR="00130F39" w:rsidRPr="00A61F44" w14:paraId="04A3813F" w14:textId="77777777" w:rsidTr="00915738">
        <w:trPr>
          <w:trHeight w:val="283"/>
        </w:trPr>
        <w:tc>
          <w:tcPr>
            <w:tcW w:w="696" w:type="pct"/>
          </w:tcPr>
          <w:p w14:paraId="4695EBBD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3</w:t>
            </w:r>
          </w:p>
        </w:tc>
        <w:tc>
          <w:tcPr>
            <w:tcW w:w="4304" w:type="pct"/>
          </w:tcPr>
          <w:p w14:paraId="00818A4E" w14:textId="5F64D3F9" w:rsidR="00130F39" w:rsidRPr="00A61F44" w:rsidRDefault="0065728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Descriptive Methods: Observation</w:t>
            </w:r>
          </w:p>
        </w:tc>
      </w:tr>
      <w:tr w:rsidR="00130F39" w:rsidRPr="00A61F44" w14:paraId="70E34A74" w14:textId="77777777" w:rsidTr="00915738">
        <w:trPr>
          <w:trHeight w:val="283"/>
        </w:trPr>
        <w:tc>
          <w:tcPr>
            <w:tcW w:w="696" w:type="pct"/>
          </w:tcPr>
          <w:p w14:paraId="0FA1F621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4</w:t>
            </w:r>
          </w:p>
        </w:tc>
        <w:tc>
          <w:tcPr>
            <w:tcW w:w="4304" w:type="pct"/>
          </w:tcPr>
          <w:p w14:paraId="536BFD5A" w14:textId="2A23B421" w:rsidR="00130F39" w:rsidRPr="00A61F44" w:rsidRDefault="0065728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Applied Research: Single Case Research Design</w:t>
            </w:r>
          </w:p>
        </w:tc>
      </w:tr>
      <w:tr w:rsidR="00130F39" w:rsidRPr="00A61F44" w14:paraId="3A72A52C" w14:textId="77777777" w:rsidTr="00915738">
        <w:trPr>
          <w:trHeight w:val="283"/>
        </w:trPr>
        <w:tc>
          <w:tcPr>
            <w:tcW w:w="696" w:type="pct"/>
          </w:tcPr>
          <w:p w14:paraId="5AAC319C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5</w:t>
            </w:r>
          </w:p>
        </w:tc>
        <w:tc>
          <w:tcPr>
            <w:tcW w:w="4304" w:type="pct"/>
          </w:tcPr>
          <w:p w14:paraId="1AF8160D" w14:textId="08ED6053" w:rsidR="00130F39" w:rsidRPr="00A61F44" w:rsidRDefault="0065728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Communication in Psychology</w:t>
            </w:r>
          </w:p>
        </w:tc>
      </w:tr>
      <w:tr w:rsidR="00130F39" w:rsidRPr="00A61F44" w14:paraId="6F9B5B3B" w14:textId="77777777" w:rsidTr="00915738">
        <w:trPr>
          <w:trHeight w:val="283"/>
        </w:trPr>
        <w:tc>
          <w:tcPr>
            <w:tcW w:w="696" w:type="pct"/>
          </w:tcPr>
          <w:p w14:paraId="5B376884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6</w:t>
            </w:r>
          </w:p>
        </w:tc>
        <w:tc>
          <w:tcPr>
            <w:tcW w:w="4304" w:type="pct"/>
          </w:tcPr>
          <w:p w14:paraId="77B1807E" w14:textId="37065630" w:rsidR="00130F39" w:rsidRPr="00A61F44" w:rsidRDefault="0065728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Aims and Hypotheses in Research and Application of APA</w:t>
            </w:r>
          </w:p>
        </w:tc>
      </w:tr>
      <w:tr w:rsidR="00130F39" w:rsidRPr="00A61F44" w14:paraId="27448CFF" w14:textId="77777777" w:rsidTr="00915738">
        <w:trPr>
          <w:trHeight w:val="283"/>
        </w:trPr>
        <w:tc>
          <w:tcPr>
            <w:tcW w:w="696" w:type="pct"/>
          </w:tcPr>
          <w:p w14:paraId="3607D135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7</w:t>
            </w:r>
          </w:p>
        </w:tc>
        <w:tc>
          <w:tcPr>
            <w:tcW w:w="4304" w:type="pct"/>
          </w:tcPr>
          <w:p w14:paraId="64F1B1F2" w14:textId="4130258A" w:rsidR="00130F39" w:rsidRPr="00A61F44" w:rsidRDefault="0065728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>Variables, Concepts, and Measure</w:t>
            </w:r>
            <w:r>
              <w:rPr>
                <w:sz w:val="24"/>
                <w:szCs w:val="24"/>
              </w:rPr>
              <w:t>s</w:t>
            </w:r>
          </w:p>
        </w:tc>
      </w:tr>
      <w:tr w:rsidR="00130F39" w:rsidRPr="00A61F44" w14:paraId="7A384608" w14:textId="77777777" w:rsidTr="00915738">
        <w:trPr>
          <w:trHeight w:val="283"/>
        </w:trPr>
        <w:tc>
          <w:tcPr>
            <w:tcW w:w="696" w:type="pct"/>
          </w:tcPr>
          <w:p w14:paraId="0BE1E4B0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8</w:t>
            </w:r>
          </w:p>
        </w:tc>
        <w:tc>
          <w:tcPr>
            <w:tcW w:w="4304" w:type="pct"/>
          </w:tcPr>
          <w:p w14:paraId="740EE370" w14:textId="7C1CCFBB" w:rsidR="00130F39" w:rsidRPr="00A61F44" w:rsidRDefault="0065728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idterm Exam</w:t>
            </w:r>
          </w:p>
        </w:tc>
      </w:tr>
      <w:tr w:rsidR="00130F39" w:rsidRPr="00A61F44" w14:paraId="00D79572" w14:textId="77777777" w:rsidTr="00915738">
        <w:trPr>
          <w:trHeight w:val="283"/>
        </w:trPr>
        <w:tc>
          <w:tcPr>
            <w:tcW w:w="696" w:type="pct"/>
          </w:tcPr>
          <w:p w14:paraId="5BE394F8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9</w:t>
            </w:r>
          </w:p>
        </w:tc>
        <w:tc>
          <w:tcPr>
            <w:tcW w:w="4304" w:type="pct"/>
          </w:tcPr>
          <w:p w14:paraId="44D6D5DF" w14:textId="33CD4450" w:rsidR="00130F39" w:rsidRPr="00A61F44" w:rsidRDefault="0065728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657282">
              <w:rPr>
                <w:sz w:val="24"/>
                <w:szCs w:val="24"/>
              </w:rPr>
              <w:t xml:space="preserve">Article Presentation and </w:t>
            </w:r>
            <w:r>
              <w:rPr>
                <w:sz w:val="24"/>
                <w:szCs w:val="24"/>
              </w:rPr>
              <w:t xml:space="preserve">Class </w:t>
            </w:r>
            <w:r w:rsidRPr="00657282">
              <w:rPr>
                <w:sz w:val="24"/>
                <w:szCs w:val="24"/>
              </w:rPr>
              <w:t>Discussion</w:t>
            </w:r>
          </w:p>
        </w:tc>
      </w:tr>
      <w:tr w:rsidR="00130F39" w:rsidRPr="00A61F44" w14:paraId="6C5B37EA" w14:textId="77777777" w:rsidTr="00915738">
        <w:trPr>
          <w:trHeight w:val="283"/>
        </w:trPr>
        <w:tc>
          <w:tcPr>
            <w:tcW w:w="696" w:type="pct"/>
          </w:tcPr>
          <w:p w14:paraId="698CEA30" w14:textId="77777777" w:rsidR="00130F39" w:rsidRPr="00A61F44" w:rsidRDefault="00130F39" w:rsidP="00BF26FD">
            <w:pPr>
              <w:pStyle w:val="TableParagraph"/>
              <w:spacing w:line="276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0</w:t>
            </w:r>
          </w:p>
        </w:tc>
        <w:tc>
          <w:tcPr>
            <w:tcW w:w="4304" w:type="pct"/>
          </w:tcPr>
          <w:p w14:paraId="5E0120FB" w14:textId="22CFA3F8" w:rsidR="00130F39" w:rsidRPr="00A61F44" w:rsidRDefault="00657282" w:rsidP="00BF26FD">
            <w:pPr>
              <w:pStyle w:val="TableParagraph"/>
              <w:spacing w:line="276" w:lineRule="exact"/>
              <w:ind w:left="107"/>
              <w:rPr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  <w:lang w:val="tr-TR"/>
              </w:rPr>
              <w:t>Article Presentation and Class Discussion</w:t>
            </w:r>
          </w:p>
        </w:tc>
      </w:tr>
      <w:tr w:rsidR="00130F39" w:rsidRPr="00A61F44" w14:paraId="07C3C79C" w14:textId="77777777" w:rsidTr="00915738">
        <w:trPr>
          <w:trHeight w:val="283"/>
        </w:trPr>
        <w:tc>
          <w:tcPr>
            <w:tcW w:w="696" w:type="pct"/>
          </w:tcPr>
          <w:p w14:paraId="027CFA15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1</w:t>
            </w:r>
          </w:p>
        </w:tc>
        <w:tc>
          <w:tcPr>
            <w:tcW w:w="4304" w:type="pct"/>
          </w:tcPr>
          <w:p w14:paraId="0F92A4AA" w14:textId="0473204C" w:rsidR="00130F39" w:rsidRPr="00A61F44" w:rsidRDefault="0065728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  <w:lang w:val="tr-TR"/>
              </w:rPr>
              <w:t>Article Presentation and Class Discussion</w:t>
            </w:r>
          </w:p>
        </w:tc>
      </w:tr>
      <w:tr w:rsidR="00130F39" w:rsidRPr="00A61F44" w14:paraId="57327F84" w14:textId="77777777" w:rsidTr="00915738">
        <w:trPr>
          <w:trHeight w:val="283"/>
        </w:trPr>
        <w:tc>
          <w:tcPr>
            <w:tcW w:w="696" w:type="pct"/>
          </w:tcPr>
          <w:p w14:paraId="7CCD587A" w14:textId="77777777" w:rsidR="00130F39" w:rsidRPr="00A61F44" w:rsidRDefault="00130F39" w:rsidP="00BF26FD">
            <w:pPr>
              <w:pStyle w:val="TableParagraph"/>
              <w:spacing w:line="275" w:lineRule="exact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2</w:t>
            </w:r>
          </w:p>
        </w:tc>
        <w:tc>
          <w:tcPr>
            <w:tcW w:w="4304" w:type="pct"/>
          </w:tcPr>
          <w:p w14:paraId="6CC831FC" w14:textId="003F93D5" w:rsidR="00130F39" w:rsidRPr="00A61F44" w:rsidRDefault="00657282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  <w:lang w:val="tr-TR"/>
              </w:rPr>
              <w:t>Article Presentation and Class Discussion</w:t>
            </w:r>
          </w:p>
        </w:tc>
      </w:tr>
      <w:tr w:rsidR="00130F39" w:rsidRPr="00A61F44" w14:paraId="51366A9B" w14:textId="77777777" w:rsidTr="00915738">
        <w:trPr>
          <w:trHeight w:val="283"/>
        </w:trPr>
        <w:tc>
          <w:tcPr>
            <w:tcW w:w="696" w:type="pct"/>
          </w:tcPr>
          <w:p w14:paraId="4752C53E" w14:textId="77777777" w:rsidR="00130F39" w:rsidRPr="00A61F44" w:rsidRDefault="00130F39" w:rsidP="00BF26FD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3</w:t>
            </w:r>
          </w:p>
        </w:tc>
        <w:tc>
          <w:tcPr>
            <w:tcW w:w="4304" w:type="pct"/>
          </w:tcPr>
          <w:p w14:paraId="4D65B0A4" w14:textId="061C8793" w:rsidR="00130F39" w:rsidRPr="00A61F44" w:rsidRDefault="00657282" w:rsidP="00BF26FD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  <w:lang w:val="tr-TR"/>
              </w:rPr>
              <w:t>Article Presentation and Class Discussion</w:t>
            </w:r>
          </w:p>
        </w:tc>
      </w:tr>
      <w:tr w:rsidR="00130F39" w:rsidRPr="00A61F44" w14:paraId="2CE0CA61" w14:textId="77777777" w:rsidTr="00915738">
        <w:trPr>
          <w:trHeight w:val="283"/>
        </w:trPr>
        <w:tc>
          <w:tcPr>
            <w:tcW w:w="696" w:type="pct"/>
          </w:tcPr>
          <w:p w14:paraId="2FA48CC8" w14:textId="77777777" w:rsidR="00130F39" w:rsidRPr="00A61F44" w:rsidRDefault="00130F39" w:rsidP="00BF26FD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4</w:t>
            </w:r>
          </w:p>
        </w:tc>
        <w:tc>
          <w:tcPr>
            <w:tcW w:w="4304" w:type="pct"/>
          </w:tcPr>
          <w:p w14:paraId="56B9B1A4" w14:textId="74C6AB23" w:rsidR="00130F39" w:rsidRPr="00A61F44" w:rsidRDefault="00657282" w:rsidP="00BF26FD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  <w:lang w:val="tr-TR"/>
              </w:rPr>
              <w:t>Article Presentation and Class Discussion</w:t>
            </w:r>
          </w:p>
        </w:tc>
      </w:tr>
      <w:tr w:rsidR="00130F39" w:rsidRPr="00A61F44" w14:paraId="30E432E1" w14:textId="77777777" w:rsidTr="00915738">
        <w:trPr>
          <w:trHeight w:val="283"/>
        </w:trPr>
        <w:tc>
          <w:tcPr>
            <w:tcW w:w="696" w:type="pct"/>
          </w:tcPr>
          <w:p w14:paraId="46C0B0FF" w14:textId="77777777" w:rsidR="00130F39" w:rsidRPr="00A61F44" w:rsidRDefault="00130F39" w:rsidP="00BF26FD">
            <w:pPr>
              <w:pStyle w:val="TableParagraph"/>
              <w:spacing w:before="1"/>
              <w:ind w:left="284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Week</w:t>
            </w:r>
            <w:r w:rsidRPr="00A61F44">
              <w:rPr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15</w:t>
            </w:r>
          </w:p>
        </w:tc>
        <w:tc>
          <w:tcPr>
            <w:tcW w:w="4304" w:type="pct"/>
          </w:tcPr>
          <w:p w14:paraId="69530498" w14:textId="7E75C30D" w:rsidR="00130F39" w:rsidRPr="00A61F44" w:rsidRDefault="00657282" w:rsidP="00BF26FD">
            <w:pPr>
              <w:pStyle w:val="TableParagraph"/>
              <w:spacing w:before="1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l Exam</w:t>
            </w:r>
          </w:p>
        </w:tc>
      </w:tr>
    </w:tbl>
    <w:p w14:paraId="2E715DCE" w14:textId="77777777" w:rsidR="00130F39" w:rsidRPr="00A61F44" w:rsidRDefault="00130F39" w:rsidP="00130F39">
      <w:pPr>
        <w:spacing w:before="90"/>
        <w:rPr>
          <w:b/>
          <w:sz w:val="24"/>
          <w:szCs w:val="24"/>
        </w:rPr>
      </w:pPr>
    </w:p>
    <w:p w14:paraId="1E908B82" w14:textId="77777777" w:rsidR="00607F62" w:rsidRDefault="00607F62" w:rsidP="00130F39">
      <w:pPr>
        <w:spacing w:before="90"/>
        <w:rPr>
          <w:b/>
          <w:sz w:val="24"/>
          <w:szCs w:val="24"/>
        </w:rPr>
      </w:pPr>
    </w:p>
    <w:p w14:paraId="2B7D3963" w14:textId="77777777" w:rsidR="00607F62" w:rsidRDefault="00607F62" w:rsidP="00130F39">
      <w:pPr>
        <w:spacing w:before="90"/>
        <w:rPr>
          <w:b/>
          <w:sz w:val="24"/>
          <w:szCs w:val="24"/>
        </w:rPr>
      </w:pPr>
    </w:p>
    <w:p w14:paraId="4E287CA7" w14:textId="2A44C66E" w:rsidR="00130F39" w:rsidRPr="00D561CD" w:rsidRDefault="00130F39" w:rsidP="00130F39">
      <w:pPr>
        <w:spacing w:before="90"/>
        <w:rPr>
          <w:b/>
          <w:sz w:val="24"/>
          <w:szCs w:val="24"/>
        </w:rPr>
      </w:pPr>
      <w:r w:rsidRPr="00D561CD">
        <w:rPr>
          <w:b/>
          <w:sz w:val="24"/>
          <w:szCs w:val="24"/>
        </w:rPr>
        <w:t>ASSESSMENT</w:t>
      </w:r>
      <w:r w:rsidRPr="00D561CD">
        <w:rPr>
          <w:b/>
          <w:spacing w:val="-3"/>
          <w:sz w:val="24"/>
          <w:szCs w:val="24"/>
        </w:rPr>
        <w:t xml:space="preserve"> </w:t>
      </w:r>
      <w:r w:rsidRPr="00D561CD">
        <w:rPr>
          <w:b/>
          <w:sz w:val="24"/>
          <w:szCs w:val="24"/>
        </w:rPr>
        <w:t>METHOD</w:t>
      </w:r>
    </w:p>
    <w:p w14:paraId="02430430" w14:textId="77777777" w:rsidR="00130F39" w:rsidRPr="00A61F44" w:rsidRDefault="00130F39" w:rsidP="00130F39">
      <w:pPr>
        <w:spacing w:before="90"/>
        <w:rPr>
          <w:b/>
          <w:sz w:val="24"/>
          <w:szCs w:val="24"/>
        </w:rPr>
      </w:pPr>
    </w:p>
    <w:tbl>
      <w:tblPr>
        <w:tblStyle w:val="TableNormal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24"/>
        <w:gridCol w:w="1842"/>
        <w:gridCol w:w="2030"/>
      </w:tblGrid>
      <w:tr w:rsidR="00130F39" w:rsidRPr="00A61F44" w14:paraId="195C03BC" w14:textId="77777777" w:rsidTr="00915738">
        <w:trPr>
          <w:trHeight w:val="316"/>
        </w:trPr>
        <w:tc>
          <w:tcPr>
            <w:tcW w:w="2940" w:type="pct"/>
          </w:tcPr>
          <w:p w14:paraId="60046008" w14:textId="77777777" w:rsidR="00130F39" w:rsidRPr="00A61F44" w:rsidRDefault="00130F39" w:rsidP="00BF26FD">
            <w:pPr>
              <w:pStyle w:val="TableParagraph"/>
              <w:spacing w:before="20"/>
              <w:ind w:left="150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Semester</w:t>
            </w:r>
            <w:r w:rsidRPr="00A61F44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b/>
                <w:sz w:val="24"/>
                <w:szCs w:val="24"/>
              </w:rPr>
              <w:t>Works</w:t>
            </w:r>
          </w:p>
        </w:tc>
        <w:tc>
          <w:tcPr>
            <w:tcW w:w="980" w:type="pct"/>
          </w:tcPr>
          <w:p w14:paraId="22E4EE66" w14:textId="77777777" w:rsidR="00130F39" w:rsidRPr="00A61F44" w:rsidRDefault="00130F39" w:rsidP="00BF26FD">
            <w:pPr>
              <w:pStyle w:val="TableParagraph"/>
              <w:spacing w:before="20"/>
              <w:ind w:left="381" w:right="420"/>
              <w:jc w:val="center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1080" w:type="pct"/>
          </w:tcPr>
          <w:p w14:paraId="439A8137" w14:textId="77777777" w:rsidR="00130F39" w:rsidRPr="00A61F44" w:rsidRDefault="00130F39" w:rsidP="00BF26FD">
            <w:pPr>
              <w:pStyle w:val="TableParagraph"/>
              <w:spacing w:before="20"/>
              <w:ind w:left="278" w:right="211"/>
              <w:jc w:val="center"/>
              <w:rPr>
                <w:b/>
                <w:sz w:val="24"/>
                <w:szCs w:val="24"/>
              </w:rPr>
            </w:pPr>
            <w:r w:rsidRPr="00A61F44">
              <w:rPr>
                <w:b/>
                <w:sz w:val="24"/>
                <w:szCs w:val="24"/>
              </w:rPr>
              <w:t>Contribution</w:t>
            </w:r>
          </w:p>
        </w:tc>
      </w:tr>
      <w:tr w:rsidR="00130F39" w:rsidRPr="00A61F44" w14:paraId="2E2F1693" w14:textId="77777777" w:rsidTr="00915738">
        <w:trPr>
          <w:trHeight w:val="306"/>
        </w:trPr>
        <w:tc>
          <w:tcPr>
            <w:tcW w:w="2940" w:type="pct"/>
          </w:tcPr>
          <w:p w14:paraId="7A07F439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Attendance</w:t>
            </w:r>
          </w:p>
        </w:tc>
        <w:tc>
          <w:tcPr>
            <w:tcW w:w="980" w:type="pct"/>
          </w:tcPr>
          <w:p w14:paraId="1E312000" w14:textId="4E6762D1" w:rsidR="00130F39" w:rsidRPr="00A61F44" w:rsidRDefault="00130F39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DA56C0D" w14:textId="6F46DA98" w:rsidR="00130F39" w:rsidRPr="00A61F44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72A98E42" w14:textId="77777777" w:rsidTr="00915738">
        <w:trPr>
          <w:trHeight w:val="316"/>
        </w:trPr>
        <w:tc>
          <w:tcPr>
            <w:tcW w:w="2940" w:type="pct"/>
          </w:tcPr>
          <w:p w14:paraId="5F81D5CC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Laboratory</w:t>
            </w:r>
          </w:p>
        </w:tc>
        <w:tc>
          <w:tcPr>
            <w:tcW w:w="980" w:type="pct"/>
          </w:tcPr>
          <w:p w14:paraId="12F3EF7E" w14:textId="0E00A9EF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33377C55" w14:textId="60ADFE46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4D0DCCF1" w14:textId="77777777" w:rsidTr="00915738">
        <w:trPr>
          <w:trHeight w:val="306"/>
        </w:trPr>
        <w:tc>
          <w:tcPr>
            <w:tcW w:w="2940" w:type="pct"/>
          </w:tcPr>
          <w:p w14:paraId="6DC381D2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Application</w:t>
            </w:r>
          </w:p>
        </w:tc>
        <w:tc>
          <w:tcPr>
            <w:tcW w:w="980" w:type="pct"/>
          </w:tcPr>
          <w:p w14:paraId="00583B45" w14:textId="16BF392B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53E681C9" w14:textId="6FD9EF53" w:rsidR="00130F39" w:rsidRPr="00A61F44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47A37554" w14:textId="77777777" w:rsidTr="00915738">
        <w:trPr>
          <w:trHeight w:val="316"/>
        </w:trPr>
        <w:tc>
          <w:tcPr>
            <w:tcW w:w="2940" w:type="pct"/>
          </w:tcPr>
          <w:p w14:paraId="257C285F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lastRenderedPageBreak/>
              <w:t>Fieldwork</w:t>
            </w:r>
          </w:p>
        </w:tc>
        <w:tc>
          <w:tcPr>
            <w:tcW w:w="980" w:type="pct"/>
          </w:tcPr>
          <w:p w14:paraId="272590CA" w14:textId="593A3D10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7306BC6" w14:textId="4100DD65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063EC328" w14:textId="77777777" w:rsidTr="00915738">
        <w:trPr>
          <w:trHeight w:val="316"/>
        </w:trPr>
        <w:tc>
          <w:tcPr>
            <w:tcW w:w="2940" w:type="pct"/>
          </w:tcPr>
          <w:p w14:paraId="64D8EEA8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Practice</w:t>
            </w:r>
          </w:p>
        </w:tc>
        <w:tc>
          <w:tcPr>
            <w:tcW w:w="980" w:type="pct"/>
          </w:tcPr>
          <w:p w14:paraId="71488662" w14:textId="3D407E82" w:rsidR="00130F39" w:rsidRPr="00A61F44" w:rsidRDefault="00657282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80" w:type="pct"/>
          </w:tcPr>
          <w:p w14:paraId="06585843" w14:textId="63A74E91" w:rsidR="00130F39" w:rsidRPr="00A61F44" w:rsidRDefault="00657282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20</w:t>
            </w:r>
          </w:p>
        </w:tc>
      </w:tr>
      <w:tr w:rsidR="00130F39" w:rsidRPr="00A61F44" w14:paraId="4B239528" w14:textId="77777777" w:rsidTr="00915738">
        <w:trPr>
          <w:trHeight w:val="306"/>
        </w:trPr>
        <w:tc>
          <w:tcPr>
            <w:tcW w:w="2940" w:type="pct"/>
          </w:tcPr>
          <w:p w14:paraId="30D18D94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Homework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assessment</w:t>
            </w:r>
          </w:p>
        </w:tc>
        <w:tc>
          <w:tcPr>
            <w:tcW w:w="980" w:type="pct"/>
          </w:tcPr>
          <w:p w14:paraId="72313B82" w14:textId="32E1BA09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65C4D4C6" w14:textId="550B7058" w:rsidR="00130F39" w:rsidRPr="00A61F44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4765EB9E" w14:textId="77777777" w:rsidTr="00915738">
        <w:trPr>
          <w:trHeight w:val="316"/>
        </w:trPr>
        <w:tc>
          <w:tcPr>
            <w:tcW w:w="2940" w:type="pct"/>
          </w:tcPr>
          <w:p w14:paraId="2F1E0895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Presentation</w:t>
            </w:r>
          </w:p>
        </w:tc>
        <w:tc>
          <w:tcPr>
            <w:tcW w:w="980" w:type="pct"/>
          </w:tcPr>
          <w:p w14:paraId="2E3C08EF" w14:textId="4A83FBE2" w:rsidR="00130F39" w:rsidRPr="00A61F44" w:rsidRDefault="00657282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502F7345" w14:textId="247DF934" w:rsidR="00130F39" w:rsidRPr="00A61F44" w:rsidRDefault="00657282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20</w:t>
            </w:r>
          </w:p>
        </w:tc>
      </w:tr>
      <w:tr w:rsidR="00130F39" w:rsidRPr="00A61F44" w14:paraId="63481296" w14:textId="77777777" w:rsidTr="00915738">
        <w:trPr>
          <w:trHeight w:val="306"/>
        </w:trPr>
        <w:tc>
          <w:tcPr>
            <w:tcW w:w="2940" w:type="pct"/>
          </w:tcPr>
          <w:p w14:paraId="2C0CE62A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Project</w:t>
            </w:r>
          </w:p>
        </w:tc>
        <w:tc>
          <w:tcPr>
            <w:tcW w:w="980" w:type="pct"/>
          </w:tcPr>
          <w:p w14:paraId="05E6A3F7" w14:textId="19A1CFCE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7C2CF1E0" w14:textId="11418541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0DC886B1" w14:textId="77777777" w:rsidTr="00915738">
        <w:trPr>
          <w:trHeight w:val="316"/>
        </w:trPr>
        <w:tc>
          <w:tcPr>
            <w:tcW w:w="2940" w:type="pct"/>
          </w:tcPr>
          <w:p w14:paraId="5EFDFA34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Seminar</w:t>
            </w:r>
          </w:p>
        </w:tc>
        <w:tc>
          <w:tcPr>
            <w:tcW w:w="980" w:type="pct"/>
          </w:tcPr>
          <w:p w14:paraId="50748471" w14:textId="789F9DEC" w:rsidR="00130F39" w:rsidRPr="00A61F44" w:rsidRDefault="00130F39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109BDF1" w14:textId="6FADC65C" w:rsidR="00130F39" w:rsidRPr="00A61F44" w:rsidRDefault="00130F39" w:rsidP="00BF26FD">
            <w:pPr>
              <w:pStyle w:val="TableParagraph"/>
              <w:spacing w:line="275" w:lineRule="exact"/>
              <w:ind w:left="567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56A6ECC6" w14:textId="77777777" w:rsidTr="00915738">
        <w:trPr>
          <w:trHeight w:val="306"/>
        </w:trPr>
        <w:tc>
          <w:tcPr>
            <w:tcW w:w="2940" w:type="pct"/>
          </w:tcPr>
          <w:p w14:paraId="60E3FA5B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Midterm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exams</w:t>
            </w:r>
          </w:p>
        </w:tc>
        <w:tc>
          <w:tcPr>
            <w:tcW w:w="980" w:type="pct"/>
          </w:tcPr>
          <w:p w14:paraId="25086EE5" w14:textId="7169A463" w:rsidR="00130F39" w:rsidRPr="00A61F44" w:rsidRDefault="00657282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4F930801" w14:textId="0FCE0248" w:rsidR="00130F39" w:rsidRPr="00A61F44" w:rsidRDefault="00657282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30</w:t>
            </w:r>
          </w:p>
        </w:tc>
      </w:tr>
      <w:tr w:rsidR="00130F39" w:rsidRPr="00A61F44" w14:paraId="1AD81EAA" w14:textId="77777777" w:rsidTr="00915738">
        <w:trPr>
          <w:trHeight w:val="316"/>
        </w:trPr>
        <w:tc>
          <w:tcPr>
            <w:tcW w:w="2940" w:type="pct"/>
          </w:tcPr>
          <w:p w14:paraId="5CD63CAC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Final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exam</w:t>
            </w:r>
          </w:p>
        </w:tc>
        <w:tc>
          <w:tcPr>
            <w:tcW w:w="980" w:type="pct"/>
          </w:tcPr>
          <w:p w14:paraId="21E27D09" w14:textId="6D616703" w:rsidR="00130F39" w:rsidRPr="00A61F44" w:rsidRDefault="00657282" w:rsidP="00BF26FD">
            <w:pPr>
              <w:pStyle w:val="TableParagraph"/>
              <w:spacing w:line="275" w:lineRule="exact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08E380FD" w14:textId="6D3A3515" w:rsidR="00130F39" w:rsidRPr="00A61F44" w:rsidRDefault="00657282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30</w:t>
            </w:r>
          </w:p>
        </w:tc>
      </w:tr>
      <w:tr w:rsidR="00130F39" w:rsidRPr="00A61F44" w14:paraId="152B2E8A" w14:textId="77777777" w:rsidTr="00915738">
        <w:trPr>
          <w:trHeight w:val="313"/>
        </w:trPr>
        <w:tc>
          <w:tcPr>
            <w:tcW w:w="2940" w:type="pct"/>
          </w:tcPr>
          <w:p w14:paraId="701D0E6F" w14:textId="77777777" w:rsidR="00130F39" w:rsidRPr="00A61F44" w:rsidRDefault="00130F39" w:rsidP="00BF26FD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Total</w:t>
            </w:r>
          </w:p>
        </w:tc>
        <w:tc>
          <w:tcPr>
            <w:tcW w:w="980" w:type="pct"/>
          </w:tcPr>
          <w:p w14:paraId="25BFBEBF" w14:textId="6D1357EB" w:rsidR="00130F39" w:rsidRPr="00A61F44" w:rsidRDefault="00657282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080" w:type="pct"/>
          </w:tcPr>
          <w:p w14:paraId="48057A21" w14:textId="451B1F6C" w:rsidR="00130F39" w:rsidRPr="00A61F44" w:rsidRDefault="00130F39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0C239011" w14:textId="77777777" w:rsidTr="00915738">
        <w:trPr>
          <w:trHeight w:val="307"/>
        </w:trPr>
        <w:tc>
          <w:tcPr>
            <w:tcW w:w="2940" w:type="pct"/>
          </w:tcPr>
          <w:p w14:paraId="34A522D9" w14:textId="77777777" w:rsidR="00130F39" w:rsidRPr="00A61F44" w:rsidRDefault="00130F39" w:rsidP="00BF26FD">
            <w:pPr>
              <w:pStyle w:val="TableParagraph"/>
              <w:spacing w:before="1"/>
              <w:ind w:right="99"/>
              <w:jc w:val="right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Contribution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of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semester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works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to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success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points</w:t>
            </w:r>
          </w:p>
        </w:tc>
        <w:tc>
          <w:tcPr>
            <w:tcW w:w="980" w:type="pct"/>
          </w:tcPr>
          <w:p w14:paraId="3E36B9F2" w14:textId="46988F3C" w:rsidR="00130F39" w:rsidRPr="00A61F44" w:rsidRDefault="00657282" w:rsidP="00BF26FD">
            <w:pPr>
              <w:pStyle w:val="TableParagraph"/>
              <w:spacing w:before="1"/>
              <w:ind w:left="711" w:right="69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80" w:type="pct"/>
          </w:tcPr>
          <w:p w14:paraId="54884DF5" w14:textId="55175F9A" w:rsidR="00130F39" w:rsidRPr="00A61F44" w:rsidRDefault="00657282" w:rsidP="00BF26FD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70</w:t>
            </w:r>
          </w:p>
        </w:tc>
      </w:tr>
      <w:tr w:rsidR="00130F39" w:rsidRPr="00A61F44" w14:paraId="62F393BE" w14:textId="77777777" w:rsidTr="00915738">
        <w:trPr>
          <w:trHeight w:val="316"/>
        </w:trPr>
        <w:tc>
          <w:tcPr>
            <w:tcW w:w="2940" w:type="pct"/>
          </w:tcPr>
          <w:p w14:paraId="4B5A8A68" w14:textId="77777777" w:rsidR="00130F39" w:rsidRPr="00A61F44" w:rsidRDefault="00130F39" w:rsidP="00BF26FD">
            <w:pPr>
              <w:pStyle w:val="TableParagraph"/>
              <w:spacing w:before="1"/>
              <w:ind w:right="98"/>
              <w:jc w:val="right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Contribution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of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final exam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to success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points</w:t>
            </w:r>
          </w:p>
        </w:tc>
        <w:tc>
          <w:tcPr>
            <w:tcW w:w="980" w:type="pct"/>
          </w:tcPr>
          <w:p w14:paraId="6B7C9464" w14:textId="7CBB859C" w:rsidR="00130F39" w:rsidRPr="00A61F44" w:rsidRDefault="00657282" w:rsidP="00BF26FD">
            <w:pPr>
              <w:pStyle w:val="TableParagraph"/>
              <w:spacing w:before="1"/>
              <w:ind w:left="1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80" w:type="pct"/>
          </w:tcPr>
          <w:p w14:paraId="2555ADA7" w14:textId="2C7D8FE6" w:rsidR="00130F39" w:rsidRPr="00A61F44" w:rsidRDefault="00657282" w:rsidP="00BF26FD">
            <w:pPr>
              <w:pStyle w:val="TableParagraph"/>
              <w:spacing w:before="1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30</w:t>
            </w:r>
          </w:p>
        </w:tc>
      </w:tr>
      <w:tr w:rsidR="00130F39" w:rsidRPr="00A61F44" w14:paraId="0D8A0DDC" w14:textId="77777777" w:rsidTr="00915738">
        <w:trPr>
          <w:trHeight w:val="309"/>
        </w:trPr>
        <w:tc>
          <w:tcPr>
            <w:tcW w:w="2940" w:type="pct"/>
          </w:tcPr>
          <w:p w14:paraId="3577C314" w14:textId="77777777" w:rsidR="00130F39" w:rsidRPr="00A61F44" w:rsidRDefault="00130F39" w:rsidP="00BF26FD">
            <w:pPr>
              <w:pStyle w:val="TableParagraph"/>
              <w:spacing w:line="275" w:lineRule="exact"/>
              <w:ind w:right="96"/>
              <w:jc w:val="right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Total</w:t>
            </w:r>
          </w:p>
        </w:tc>
        <w:tc>
          <w:tcPr>
            <w:tcW w:w="980" w:type="pct"/>
          </w:tcPr>
          <w:p w14:paraId="4E83B50D" w14:textId="6BF6016F" w:rsidR="00130F39" w:rsidRPr="00A61F44" w:rsidRDefault="00130F39" w:rsidP="00BF26FD">
            <w:pPr>
              <w:pStyle w:val="TableParagraph"/>
              <w:spacing w:line="275" w:lineRule="exact"/>
              <w:ind w:left="711" w:right="699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pct"/>
          </w:tcPr>
          <w:p w14:paraId="2DC584F2" w14:textId="1F449C15" w:rsidR="00130F39" w:rsidRPr="00A61F44" w:rsidRDefault="00163B8F" w:rsidP="00BF26FD">
            <w:pPr>
              <w:pStyle w:val="TableParagraph"/>
              <w:spacing w:line="275" w:lineRule="exact"/>
              <w:ind w:left="568" w:right="5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100</w:t>
            </w:r>
          </w:p>
        </w:tc>
      </w:tr>
    </w:tbl>
    <w:p w14:paraId="04427184" w14:textId="77777777" w:rsidR="00130F39" w:rsidRPr="00A61F44" w:rsidRDefault="00130F39" w:rsidP="00130F39">
      <w:pPr>
        <w:ind w:left="212"/>
        <w:rPr>
          <w:b/>
          <w:sz w:val="24"/>
          <w:szCs w:val="24"/>
        </w:rPr>
      </w:pPr>
    </w:p>
    <w:p w14:paraId="04097819" w14:textId="77777777" w:rsidR="00130F39" w:rsidRPr="00A61F44" w:rsidRDefault="00130F39" w:rsidP="00130F39">
      <w:pPr>
        <w:rPr>
          <w:b/>
          <w:sz w:val="24"/>
          <w:szCs w:val="24"/>
        </w:rPr>
      </w:pPr>
      <w:r w:rsidRPr="00A61F44">
        <w:rPr>
          <w:b/>
          <w:sz w:val="24"/>
          <w:szCs w:val="24"/>
        </w:rPr>
        <w:t>WORKLOAD</w:t>
      </w:r>
      <w:r w:rsidRPr="00A61F44">
        <w:rPr>
          <w:b/>
          <w:spacing w:val="-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AND</w:t>
      </w:r>
      <w:r w:rsidRPr="00A61F44">
        <w:rPr>
          <w:b/>
          <w:spacing w:val="-2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ECTS</w:t>
      </w:r>
      <w:r w:rsidRPr="00A61F44">
        <w:rPr>
          <w:b/>
          <w:spacing w:val="-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CALCULATION</w:t>
      </w:r>
    </w:p>
    <w:p w14:paraId="7A5111D3" w14:textId="77777777" w:rsidR="00130F39" w:rsidRPr="00A61F44" w:rsidRDefault="00130F39" w:rsidP="00130F39">
      <w:pPr>
        <w:rPr>
          <w:b/>
          <w:sz w:val="24"/>
          <w:szCs w:val="24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right w:w="57" w:type="dxa"/>
        </w:tblCellMar>
        <w:tblLook w:val="01E0" w:firstRow="1" w:lastRow="1" w:firstColumn="1" w:lastColumn="1" w:noHBand="0" w:noVBand="0"/>
      </w:tblPr>
      <w:tblGrid>
        <w:gridCol w:w="4169"/>
        <w:gridCol w:w="1597"/>
        <w:gridCol w:w="1719"/>
        <w:gridCol w:w="1911"/>
      </w:tblGrid>
      <w:tr w:rsidR="00130F39" w:rsidRPr="00A61F44" w14:paraId="0C616986" w14:textId="77777777" w:rsidTr="00BF26FD">
        <w:trPr>
          <w:trHeight w:val="551"/>
        </w:trPr>
        <w:tc>
          <w:tcPr>
            <w:tcW w:w="2218" w:type="pct"/>
          </w:tcPr>
          <w:p w14:paraId="1325B514" w14:textId="77777777" w:rsidR="00130F39" w:rsidRPr="00A61F44" w:rsidRDefault="00130F39" w:rsidP="00BF26FD">
            <w:pPr>
              <w:pStyle w:val="TableParagraph"/>
              <w:spacing w:line="275" w:lineRule="exact"/>
              <w:ind w:left="107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Activities</w:t>
            </w:r>
          </w:p>
        </w:tc>
        <w:tc>
          <w:tcPr>
            <w:tcW w:w="850" w:type="pct"/>
          </w:tcPr>
          <w:p w14:paraId="28A0899F" w14:textId="77777777" w:rsidR="00130F39" w:rsidRPr="00A61F44" w:rsidRDefault="00130F39" w:rsidP="00BF26FD">
            <w:pPr>
              <w:pStyle w:val="TableParagraph"/>
              <w:spacing w:line="275" w:lineRule="exact"/>
              <w:ind w:left="83"/>
              <w:jc w:val="center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Number</w:t>
            </w:r>
          </w:p>
        </w:tc>
        <w:tc>
          <w:tcPr>
            <w:tcW w:w="915" w:type="pct"/>
          </w:tcPr>
          <w:p w14:paraId="31CC6BEF" w14:textId="77777777" w:rsidR="00130F39" w:rsidRPr="00A61F44" w:rsidRDefault="00130F39" w:rsidP="00BF26FD">
            <w:pPr>
              <w:pStyle w:val="TableParagraph"/>
              <w:spacing w:line="276" w:lineRule="exact"/>
              <w:ind w:left="501" w:right="342" w:hanging="125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Duration (hour)</w:t>
            </w:r>
          </w:p>
        </w:tc>
        <w:tc>
          <w:tcPr>
            <w:tcW w:w="1017" w:type="pct"/>
          </w:tcPr>
          <w:p w14:paraId="0A557B21" w14:textId="77777777" w:rsidR="00130F39" w:rsidRPr="00A61F44" w:rsidRDefault="00130F39" w:rsidP="00BF26FD">
            <w:pPr>
              <w:pStyle w:val="TableParagraph"/>
              <w:spacing w:line="275" w:lineRule="exact"/>
              <w:jc w:val="center"/>
              <w:rPr>
                <w:b/>
                <w:bCs/>
                <w:sz w:val="24"/>
                <w:szCs w:val="24"/>
              </w:rPr>
            </w:pPr>
            <w:r w:rsidRPr="00A61F44">
              <w:rPr>
                <w:b/>
                <w:bCs/>
                <w:sz w:val="24"/>
                <w:szCs w:val="24"/>
              </w:rPr>
              <w:t>Total</w:t>
            </w:r>
            <w:r w:rsidRPr="00A61F44">
              <w:rPr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b/>
                <w:bCs/>
                <w:sz w:val="24"/>
                <w:szCs w:val="24"/>
              </w:rPr>
              <w:t>Workload</w:t>
            </w:r>
          </w:p>
        </w:tc>
      </w:tr>
      <w:tr w:rsidR="00130F39" w:rsidRPr="00A61F44" w14:paraId="659FFBE1" w14:textId="77777777" w:rsidTr="00BF26FD">
        <w:trPr>
          <w:trHeight w:val="275"/>
        </w:trPr>
        <w:tc>
          <w:tcPr>
            <w:tcW w:w="2218" w:type="pct"/>
          </w:tcPr>
          <w:p w14:paraId="1019E691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Course</w:t>
            </w:r>
            <w:r w:rsidRPr="00A61F44">
              <w:rPr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duration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</w:p>
        </w:tc>
        <w:tc>
          <w:tcPr>
            <w:tcW w:w="850" w:type="pct"/>
          </w:tcPr>
          <w:p w14:paraId="4CAEF495" w14:textId="1ACBAB1C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915" w:type="pct"/>
          </w:tcPr>
          <w:p w14:paraId="6EE9E2E6" w14:textId="127B50CD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17" w:type="pct"/>
          </w:tcPr>
          <w:p w14:paraId="1DB28B8A" w14:textId="5BEA82F4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</w:tr>
      <w:tr w:rsidR="00130F39" w:rsidRPr="00A61F44" w14:paraId="12C09760" w14:textId="77777777" w:rsidTr="00BF26FD">
        <w:trPr>
          <w:trHeight w:val="275"/>
        </w:trPr>
        <w:tc>
          <w:tcPr>
            <w:tcW w:w="2218" w:type="pct"/>
          </w:tcPr>
          <w:p w14:paraId="458EE345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A61F44">
              <w:rPr>
                <w:bCs/>
                <w:sz w:val="24"/>
                <w:szCs w:val="24"/>
              </w:rPr>
              <w:t>Study hours out of class</w:t>
            </w:r>
            <w:r w:rsidRPr="00A61F44">
              <w:rPr>
                <w:b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(Preliminary</w:t>
            </w:r>
            <w:r w:rsidRPr="00A61F44">
              <w:rPr>
                <w:spacing w:val="-57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work,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reinforcement, etc.)</w:t>
            </w:r>
          </w:p>
        </w:tc>
        <w:tc>
          <w:tcPr>
            <w:tcW w:w="850" w:type="pct"/>
          </w:tcPr>
          <w:p w14:paraId="15B1A390" w14:textId="1EB1DFCC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915" w:type="pct"/>
          </w:tcPr>
          <w:p w14:paraId="5ADC8874" w14:textId="28E34511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17" w:type="pct"/>
          </w:tcPr>
          <w:p w14:paraId="596BAC5F" w14:textId="13DBD7CA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</w:tr>
      <w:tr w:rsidR="00130F39" w:rsidRPr="00A61F44" w14:paraId="6CC6492A" w14:textId="77777777" w:rsidTr="00BF26FD">
        <w:trPr>
          <w:trHeight w:val="275"/>
        </w:trPr>
        <w:tc>
          <w:tcPr>
            <w:tcW w:w="2218" w:type="pct"/>
          </w:tcPr>
          <w:p w14:paraId="017BEFB5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bCs/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Homework</w:t>
            </w:r>
            <w:r w:rsidRPr="00A61F44">
              <w:rPr>
                <w:spacing w:val="-3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assignment</w:t>
            </w:r>
          </w:p>
        </w:tc>
        <w:tc>
          <w:tcPr>
            <w:tcW w:w="850" w:type="pct"/>
          </w:tcPr>
          <w:p w14:paraId="0AA79E37" w14:textId="3E42A48E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5B6D64F1" w14:textId="2D876536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0EC66967" w14:textId="735F63DF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027571A0" w14:textId="77777777" w:rsidTr="00BF26FD">
        <w:trPr>
          <w:trHeight w:val="275"/>
        </w:trPr>
        <w:tc>
          <w:tcPr>
            <w:tcW w:w="2218" w:type="pct"/>
          </w:tcPr>
          <w:p w14:paraId="0DF1CBAB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Presentation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/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Seminar</w:t>
            </w:r>
            <w:r w:rsidRPr="00A61F44">
              <w:rPr>
                <w:spacing w:val="-2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preparation</w:t>
            </w:r>
          </w:p>
        </w:tc>
        <w:tc>
          <w:tcPr>
            <w:tcW w:w="850" w:type="pct"/>
          </w:tcPr>
          <w:p w14:paraId="101F18E5" w14:textId="73F21CFF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140ABE65" w14:textId="00A4D27B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017" w:type="pct"/>
          </w:tcPr>
          <w:p w14:paraId="7B36DAD1" w14:textId="73262F76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</w:tr>
      <w:tr w:rsidR="00130F39" w:rsidRPr="00A61F44" w14:paraId="72AA5BFC" w14:textId="77777777" w:rsidTr="00BF26FD">
        <w:trPr>
          <w:trHeight w:val="275"/>
        </w:trPr>
        <w:tc>
          <w:tcPr>
            <w:tcW w:w="2218" w:type="pct"/>
          </w:tcPr>
          <w:p w14:paraId="6E94B79A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Midterms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(Study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duration)</w:t>
            </w:r>
          </w:p>
        </w:tc>
        <w:tc>
          <w:tcPr>
            <w:tcW w:w="850" w:type="pct"/>
          </w:tcPr>
          <w:p w14:paraId="5A547CCB" w14:textId="5FF3D069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76444D3C" w14:textId="41F8D1BC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017" w:type="pct"/>
          </w:tcPr>
          <w:p w14:paraId="355400AA" w14:textId="63D98912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130F39" w:rsidRPr="00A61F44" w14:paraId="78C39B93" w14:textId="77777777" w:rsidTr="00BF26FD">
        <w:trPr>
          <w:trHeight w:val="275"/>
        </w:trPr>
        <w:tc>
          <w:tcPr>
            <w:tcW w:w="2218" w:type="pct"/>
          </w:tcPr>
          <w:p w14:paraId="0C97D7C6" w14:textId="77777777" w:rsidR="00130F39" w:rsidRPr="00A61F44" w:rsidRDefault="00130F39" w:rsidP="00BF26FD">
            <w:pPr>
              <w:pStyle w:val="TableParagraph"/>
              <w:spacing w:line="255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Application</w:t>
            </w:r>
          </w:p>
        </w:tc>
        <w:tc>
          <w:tcPr>
            <w:tcW w:w="850" w:type="pct"/>
          </w:tcPr>
          <w:p w14:paraId="383D78E8" w14:textId="5BDD3F12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915" w:type="pct"/>
          </w:tcPr>
          <w:p w14:paraId="29543C0B" w14:textId="51C98C13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017" w:type="pct"/>
          </w:tcPr>
          <w:p w14:paraId="1F902AB8" w14:textId="3DEF0929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</w:tr>
      <w:tr w:rsidR="00130F39" w:rsidRPr="00A61F44" w14:paraId="71A0F882" w14:textId="77777777" w:rsidTr="00BF26FD">
        <w:trPr>
          <w:trHeight w:val="275"/>
        </w:trPr>
        <w:tc>
          <w:tcPr>
            <w:tcW w:w="2218" w:type="pct"/>
          </w:tcPr>
          <w:p w14:paraId="0334423A" w14:textId="77777777" w:rsidR="00130F39" w:rsidRPr="00A61F44" w:rsidRDefault="00130F39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Laboratory</w:t>
            </w:r>
          </w:p>
        </w:tc>
        <w:tc>
          <w:tcPr>
            <w:tcW w:w="850" w:type="pct"/>
          </w:tcPr>
          <w:p w14:paraId="06DD6D3C" w14:textId="7A45DBD8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77B4592F" w14:textId="1D58FF46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5CCE4E5C" w14:textId="071720FB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60FB4EF7" w14:textId="77777777" w:rsidTr="00BF26FD">
        <w:trPr>
          <w:trHeight w:val="275"/>
        </w:trPr>
        <w:tc>
          <w:tcPr>
            <w:tcW w:w="2218" w:type="pct"/>
          </w:tcPr>
          <w:p w14:paraId="476A924E" w14:textId="77777777" w:rsidR="00130F39" w:rsidRPr="00A61F44" w:rsidRDefault="00130F39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Project</w:t>
            </w:r>
          </w:p>
        </w:tc>
        <w:tc>
          <w:tcPr>
            <w:tcW w:w="850" w:type="pct"/>
          </w:tcPr>
          <w:p w14:paraId="5E7B9692" w14:textId="2CE8D4A0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15" w:type="pct"/>
          </w:tcPr>
          <w:p w14:paraId="464C4FE2" w14:textId="2F5A0E71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17" w:type="pct"/>
          </w:tcPr>
          <w:p w14:paraId="78A159B4" w14:textId="650FEF3E" w:rsidR="00130F39" w:rsidRPr="00A61F44" w:rsidRDefault="00130F39" w:rsidP="00BF26F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130F39" w:rsidRPr="00A61F44" w14:paraId="210AA642" w14:textId="77777777" w:rsidTr="00BF26FD">
        <w:trPr>
          <w:trHeight w:val="275"/>
        </w:trPr>
        <w:tc>
          <w:tcPr>
            <w:tcW w:w="2218" w:type="pct"/>
          </w:tcPr>
          <w:p w14:paraId="24114E3F" w14:textId="77777777" w:rsidR="00130F39" w:rsidRPr="00A61F44" w:rsidRDefault="00130F39" w:rsidP="00BF26FD">
            <w:pPr>
              <w:pStyle w:val="TableParagraph"/>
              <w:spacing w:line="256" w:lineRule="exact"/>
              <w:ind w:left="107"/>
              <w:rPr>
                <w:sz w:val="24"/>
                <w:szCs w:val="24"/>
              </w:rPr>
            </w:pPr>
            <w:r w:rsidRPr="00A61F44">
              <w:rPr>
                <w:sz w:val="24"/>
                <w:szCs w:val="24"/>
              </w:rPr>
              <w:t>Final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exam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(Study</w:t>
            </w:r>
            <w:r w:rsidRPr="00A61F44">
              <w:rPr>
                <w:spacing w:val="-1"/>
                <w:sz w:val="24"/>
                <w:szCs w:val="24"/>
              </w:rPr>
              <w:t xml:space="preserve"> </w:t>
            </w:r>
            <w:r w:rsidRPr="00A61F44">
              <w:rPr>
                <w:sz w:val="24"/>
                <w:szCs w:val="24"/>
              </w:rPr>
              <w:t>duration)</w:t>
            </w:r>
          </w:p>
        </w:tc>
        <w:tc>
          <w:tcPr>
            <w:tcW w:w="850" w:type="pct"/>
          </w:tcPr>
          <w:p w14:paraId="46F38BAC" w14:textId="163F2E28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915" w:type="pct"/>
          </w:tcPr>
          <w:p w14:paraId="08421596" w14:textId="288F66F9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017" w:type="pct"/>
          </w:tcPr>
          <w:p w14:paraId="6A42D5A2" w14:textId="3EC8F4E9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130F39" w:rsidRPr="00A61F44" w14:paraId="2B0FEF02" w14:textId="77777777" w:rsidTr="00BF26FD">
        <w:trPr>
          <w:trHeight w:val="278"/>
        </w:trPr>
        <w:tc>
          <w:tcPr>
            <w:tcW w:w="3983" w:type="pct"/>
            <w:gridSpan w:val="3"/>
          </w:tcPr>
          <w:p w14:paraId="3098F5DD" w14:textId="77777777" w:rsidR="00130F39" w:rsidRPr="00D561CD" w:rsidRDefault="00130F39" w:rsidP="00BF26FD">
            <w:pPr>
              <w:pStyle w:val="TableParagraph"/>
              <w:jc w:val="right"/>
              <w:rPr>
                <w:sz w:val="24"/>
                <w:szCs w:val="24"/>
              </w:rPr>
            </w:pPr>
            <w:r w:rsidRPr="00D561CD">
              <w:rPr>
                <w:sz w:val="24"/>
                <w:szCs w:val="24"/>
              </w:rPr>
              <w:t>Total</w:t>
            </w:r>
            <w:r w:rsidRPr="00D561CD">
              <w:rPr>
                <w:spacing w:val="-2"/>
                <w:sz w:val="24"/>
                <w:szCs w:val="24"/>
              </w:rPr>
              <w:t xml:space="preserve"> </w:t>
            </w:r>
            <w:r w:rsidRPr="00D561CD">
              <w:rPr>
                <w:sz w:val="24"/>
                <w:szCs w:val="24"/>
              </w:rPr>
              <w:t>Workload</w:t>
            </w:r>
          </w:p>
        </w:tc>
        <w:tc>
          <w:tcPr>
            <w:tcW w:w="1017" w:type="pct"/>
          </w:tcPr>
          <w:p w14:paraId="771CE87D" w14:textId="2A9A3B86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</w:t>
            </w:r>
          </w:p>
        </w:tc>
      </w:tr>
      <w:tr w:rsidR="00130F39" w:rsidRPr="00A61F44" w14:paraId="7BBCCDE7" w14:textId="77777777" w:rsidTr="00BF26FD">
        <w:trPr>
          <w:trHeight w:val="278"/>
        </w:trPr>
        <w:tc>
          <w:tcPr>
            <w:tcW w:w="3983" w:type="pct"/>
            <w:gridSpan w:val="3"/>
          </w:tcPr>
          <w:p w14:paraId="1D50F346" w14:textId="77777777" w:rsidR="00130F39" w:rsidRPr="00D561CD" w:rsidRDefault="00130F39" w:rsidP="00BF26FD">
            <w:pPr>
              <w:pStyle w:val="TableParagraph"/>
              <w:jc w:val="right"/>
              <w:rPr>
                <w:sz w:val="24"/>
                <w:szCs w:val="24"/>
              </w:rPr>
            </w:pPr>
            <w:r w:rsidRPr="00D561CD">
              <w:rPr>
                <w:sz w:val="24"/>
                <w:szCs w:val="24"/>
              </w:rPr>
              <w:t>Calculated ECTS</w:t>
            </w:r>
          </w:p>
        </w:tc>
        <w:tc>
          <w:tcPr>
            <w:tcW w:w="1017" w:type="pct"/>
          </w:tcPr>
          <w:p w14:paraId="45918C36" w14:textId="34D477E3" w:rsidR="00130F39" w:rsidRPr="00A61F44" w:rsidRDefault="00657282" w:rsidP="00BF26FD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</w:tbl>
    <w:p w14:paraId="76B6938D" w14:textId="77777777" w:rsidR="00915738" w:rsidRDefault="00915738"/>
    <w:p w14:paraId="314CF1BF" w14:textId="77777777" w:rsidR="00915738" w:rsidRDefault="00915738"/>
    <w:p w14:paraId="71FA21AE" w14:textId="77777777" w:rsidR="00915738" w:rsidRDefault="00915738"/>
    <w:p w14:paraId="0C3D801F" w14:textId="77777777" w:rsidR="00915738" w:rsidRDefault="00915738"/>
    <w:p w14:paraId="05C5CE0E" w14:textId="77777777" w:rsidR="00915738" w:rsidRDefault="00915738"/>
    <w:p w14:paraId="637D3383" w14:textId="77777777" w:rsidR="00915738" w:rsidRDefault="00915738"/>
    <w:p w14:paraId="625399CB" w14:textId="77777777" w:rsidR="00915738" w:rsidRDefault="00915738"/>
    <w:p w14:paraId="7B88BD71" w14:textId="77777777" w:rsidR="00915738" w:rsidRDefault="00915738"/>
    <w:tbl>
      <w:tblPr>
        <w:tblStyle w:val="TableGrid"/>
        <w:tblW w:w="9214" w:type="dxa"/>
        <w:tblInd w:w="108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214"/>
      </w:tblGrid>
      <w:tr w:rsidR="00130F39" w:rsidRPr="00A61F44" w14:paraId="25072A6F" w14:textId="77777777" w:rsidTr="00BF26FD">
        <w:trPr>
          <w:trHeight w:val="326"/>
        </w:trPr>
        <w:tc>
          <w:tcPr>
            <w:tcW w:w="9214" w:type="dxa"/>
          </w:tcPr>
          <w:p w14:paraId="20434134" w14:textId="77777777" w:rsidR="00607F62" w:rsidRDefault="00130F39" w:rsidP="00BF26FD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Learning</w:t>
            </w:r>
            <w:r w:rsidRPr="00A61F44">
              <w:rPr>
                <w:b/>
                <w:bCs/>
                <w:sz w:val="24"/>
                <w:szCs w:val="24"/>
                <w:lang w:val="en-US"/>
              </w:rPr>
              <w:t xml:space="preserve"> Outcomes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 of the Program </w:t>
            </w:r>
          </w:p>
          <w:p w14:paraId="2899881B" w14:textId="74093500" w:rsidR="00130F39" w:rsidRPr="00A61F44" w:rsidRDefault="00130F39" w:rsidP="00BF26FD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(</w:t>
            </w:r>
            <w:r w:rsidRPr="0088797F">
              <w:rPr>
                <w:b/>
                <w:bCs/>
                <w:sz w:val="24"/>
                <w:szCs w:val="24"/>
                <w:lang w:val="en-US"/>
              </w:rPr>
              <w:t>Program learning outcomes are the same for all courses, no changes will be made.</w:t>
            </w:r>
            <w:r>
              <w:rPr>
                <w:b/>
                <w:bCs/>
                <w:sz w:val="24"/>
                <w:szCs w:val="24"/>
                <w:lang w:val="en-US"/>
              </w:rPr>
              <w:t>)</w:t>
            </w:r>
          </w:p>
        </w:tc>
      </w:tr>
      <w:tr w:rsidR="00130F39" w:rsidRPr="00A61F44" w14:paraId="7609488C" w14:textId="77777777" w:rsidTr="00BF26FD">
        <w:tc>
          <w:tcPr>
            <w:tcW w:w="9214" w:type="dxa"/>
            <w:vAlign w:val="center"/>
          </w:tcPr>
          <w:p w14:paraId="1EF3A7C3" w14:textId="77777777" w:rsidR="00130F39" w:rsidRPr="0088797F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>P1-Students recognize the basics of social sciences and psychology.</w:t>
            </w:r>
          </w:p>
          <w:p w14:paraId="0477A99A" w14:textId="77777777" w:rsidR="00130F39" w:rsidRPr="0088797F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>P2-Students will be able to analyze the events occurring in the world and society from the perspective of psychological science.</w:t>
            </w:r>
          </w:p>
          <w:p w14:paraId="7DB2308A" w14:textId="77777777" w:rsidR="00130F39" w:rsidRPr="0088797F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 xml:space="preserve">P3-Students combine psychological science and different disciplines and gain the ability to </w:t>
            </w:r>
            <w:r w:rsidRPr="0088797F">
              <w:rPr>
                <w:sz w:val="24"/>
                <w:szCs w:val="24"/>
                <w:lang w:val="en-US"/>
              </w:rPr>
              <w:lastRenderedPageBreak/>
              <w:t>research and apply them.</w:t>
            </w:r>
          </w:p>
          <w:p w14:paraId="37FD15CB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4-Uses statistical knowledge and skills necessary for psychological research.</w:t>
            </w:r>
          </w:p>
          <w:p w14:paraId="0339E9BC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5-Recognizes the basic subfields of psychology and produces knowledge in these areas.</w:t>
            </w:r>
          </w:p>
          <w:p w14:paraId="5FC894BB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6-To be able to conduct all scientific studies and applications within the framework of ethical principles and values of psychology.</w:t>
            </w:r>
          </w:p>
          <w:p w14:paraId="2CFEB60F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7-Take part in projects and scientific studies carried out in the field of psychology with the knowledge acquired.</w:t>
            </w:r>
          </w:p>
          <w:p w14:paraId="429B2C0D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8-Adopts lifelong learning as a principle.</w:t>
            </w:r>
          </w:p>
          <w:p w14:paraId="55F5B6F4" w14:textId="77777777" w:rsidR="00130F39" w:rsidRPr="0088797F" w:rsidRDefault="00130F39" w:rsidP="00BF26FD">
            <w:pPr>
              <w:rPr>
                <w:sz w:val="24"/>
                <w:szCs w:val="24"/>
              </w:rPr>
            </w:pPr>
            <w:r w:rsidRPr="0088797F">
              <w:rPr>
                <w:sz w:val="24"/>
                <w:szCs w:val="24"/>
              </w:rPr>
              <w:t>P9-Follows current scientific developments in the field; can transfer the knowledge he/she has to the outputs of new studies.</w:t>
            </w:r>
          </w:p>
          <w:p w14:paraId="4E788C60" w14:textId="77777777" w:rsidR="00130F39" w:rsidRPr="0088797F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>P10-Work in accordance with ethical values in the research and application areas of psychology where they work individually or as a team member.</w:t>
            </w:r>
          </w:p>
          <w:p w14:paraId="01AE21A2" w14:textId="77777777" w:rsidR="00130F39" w:rsidRPr="0088797F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>P11-Knows the historical development of psychology, follows the different theories that emerged in the process, and puts these theories into practice in their studies.</w:t>
            </w:r>
          </w:p>
          <w:p w14:paraId="104D06C4" w14:textId="77777777" w:rsidR="00130F39" w:rsidRPr="00A61F44" w:rsidRDefault="00130F39" w:rsidP="00BF26FD">
            <w:pPr>
              <w:rPr>
                <w:sz w:val="24"/>
                <w:szCs w:val="24"/>
                <w:lang w:val="en-US"/>
              </w:rPr>
            </w:pPr>
            <w:r w:rsidRPr="0088797F">
              <w:rPr>
                <w:sz w:val="24"/>
                <w:szCs w:val="24"/>
                <w:lang w:val="en-US"/>
              </w:rPr>
              <w:t>P12-Apply the knowledge acquired in the science of psychology in the field of social service within the ethical rules.</w:t>
            </w:r>
          </w:p>
        </w:tc>
      </w:tr>
      <w:tr w:rsidR="00130F39" w:rsidRPr="00A61F44" w14:paraId="3DFEB275" w14:textId="77777777" w:rsidTr="00BF26FD">
        <w:tc>
          <w:tcPr>
            <w:tcW w:w="9214" w:type="dxa"/>
            <w:vAlign w:val="center"/>
          </w:tcPr>
          <w:p w14:paraId="5D310E4E" w14:textId="77777777" w:rsidR="00130F39" w:rsidRPr="00A61F44" w:rsidRDefault="00130F39" w:rsidP="00BF26FD">
            <w:pPr>
              <w:spacing w:before="90"/>
              <w:rPr>
                <w:b/>
                <w:sz w:val="24"/>
                <w:szCs w:val="24"/>
                <w:lang w:val="en-US"/>
              </w:rPr>
            </w:pPr>
            <w:r w:rsidRPr="00A61F44">
              <w:rPr>
                <w:b/>
                <w:sz w:val="24"/>
                <w:szCs w:val="24"/>
                <w:lang w:val="en-US"/>
              </w:rPr>
              <w:lastRenderedPageBreak/>
              <w:t>The Course Learning Outcomes</w:t>
            </w:r>
          </w:p>
        </w:tc>
      </w:tr>
      <w:tr w:rsidR="00130F39" w:rsidRPr="00A61F44" w14:paraId="2F007C4E" w14:textId="77777777" w:rsidTr="00607F62">
        <w:trPr>
          <w:trHeight w:val="1944"/>
        </w:trPr>
        <w:tc>
          <w:tcPr>
            <w:tcW w:w="9214" w:type="dxa"/>
            <w:vAlign w:val="center"/>
          </w:tcPr>
          <w:p w14:paraId="215FB837" w14:textId="20416B8E" w:rsidR="00657282" w:rsidRPr="00657282" w:rsidRDefault="00657282" w:rsidP="00657282">
            <w:pPr>
              <w:spacing w:before="9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1. </w:t>
            </w:r>
            <w:r w:rsidRPr="00657282">
              <w:rPr>
                <w:bCs/>
                <w:sz w:val="24"/>
                <w:szCs w:val="24"/>
              </w:rPr>
              <w:t xml:space="preserve">Demonstrate the fundamental knowledge of the research process as it relates to behavioral research. </w:t>
            </w:r>
          </w:p>
          <w:p w14:paraId="702ACBC7" w14:textId="6D4BF513" w:rsidR="00657282" w:rsidRPr="00657282" w:rsidRDefault="00657282" w:rsidP="00657282">
            <w:pPr>
              <w:spacing w:before="9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. </w:t>
            </w:r>
            <w:r w:rsidRPr="00657282">
              <w:rPr>
                <w:bCs/>
                <w:sz w:val="24"/>
                <w:szCs w:val="24"/>
              </w:rPr>
              <w:t xml:space="preserve">Distinguish between non-experimental, experimental, and quasi-experimental research methods. </w:t>
            </w:r>
          </w:p>
          <w:p w14:paraId="34D87B2B" w14:textId="610CAFE8" w:rsidR="00657282" w:rsidRPr="00657282" w:rsidRDefault="00657282" w:rsidP="00657282">
            <w:pPr>
              <w:spacing w:before="9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3. </w:t>
            </w:r>
            <w:r w:rsidRPr="00657282">
              <w:rPr>
                <w:bCs/>
                <w:sz w:val="24"/>
                <w:szCs w:val="24"/>
              </w:rPr>
              <w:t xml:space="preserve">Assess the threats to validity and reliability within a study. </w:t>
            </w:r>
          </w:p>
          <w:p w14:paraId="6FF9ED6C" w14:textId="7C2C1D0A" w:rsidR="00657282" w:rsidRPr="00657282" w:rsidRDefault="00657282" w:rsidP="00657282">
            <w:pPr>
              <w:spacing w:before="9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4. </w:t>
            </w:r>
            <w:r w:rsidRPr="00657282">
              <w:rPr>
                <w:bCs/>
                <w:sz w:val="24"/>
                <w:szCs w:val="24"/>
              </w:rPr>
              <w:t xml:space="preserve">Discuss the importance of ethical principles when conducting research with human and animal participants </w:t>
            </w:r>
          </w:p>
          <w:p w14:paraId="6216290A" w14:textId="4D70C8E8" w:rsidR="00657282" w:rsidRPr="00657282" w:rsidRDefault="00657282" w:rsidP="00657282">
            <w:pPr>
              <w:spacing w:before="9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. Effective o</w:t>
            </w:r>
            <w:r w:rsidRPr="00657282">
              <w:rPr>
                <w:bCs/>
                <w:sz w:val="24"/>
                <w:szCs w:val="24"/>
              </w:rPr>
              <w:t>ral presentation of the findings of a scientific article</w:t>
            </w:r>
          </w:p>
          <w:p w14:paraId="47E5CE54" w14:textId="10E2773F" w:rsidR="00130F39" w:rsidRDefault="00657282" w:rsidP="00657282">
            <w:pPr>
              <w:spacing w:before="9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6. </w:t>
            </w:r>
            <w:r w:rsidRPr="00657282">
              <w:rPr>
                <w:bCs/>
                <w:sz w:val="24"/>
                <w:szCs w:val="24"/>
              </w:rPr>
              <w:t>Evaluate the strengths and weakness of an employed methodology based on the aim and hypotheses of a scientific article</w:t>
            </w:r>
          </w:p>
          <w:p w14:paraId="3653DCB9" w14:textId="70C59E01" w:rsidR="00657282" w:rsidRDefault="00657282" w:rsidP="00657282">
            <w:pPr>
              <w:spacing w:before="90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</w:rPr>
              <w:t xml:space="preserve">7. </w:t>
            </w:r>
            <w:r w:rsidRPr="00657282">
              <w:rPr>
                <w:bCs/>
                <w:sz w:val="24"/>
                <w:szCs w:val="24"/>
              </w:rPr>
              <w:t xml:space="preserve">Develop a critical perspective </w:t>
            </w:r>
            <w:r>
              <w:rPr>
                <w:bCs/>
                <w:sz w:val="24"/>
                <w:szCs w:val="24"/>
              </w:rPr>
              <w:t>while reading the articles</w:t>
            </w:r>
          </w:p>
          <w:p w14:paraId="448C7F2C" w14:textId="6C519B17" w:rsidR="00657282" w:rsidRPr="00657282" w:rsidRDefault="00657282" w:rsidP="00657282">
            <w:pPr>
              <w:spacing w:before="9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8. </w:t>
            </w:r>
            <w:r w:rsidRPr="00657282">
              <w:rPr>
                <w:bCs/>
                <w:sz w:val="24"/>
                <w:szCs w:val="24"/>
              </w:rPr>
              <w:t>Review the literature focusing on the research question, theoretical basis, and</w:t>
            </w:r>
          </w:p>
          <w:p w14:paraId="0A9CBD1F" w14:textId="77777777" w:rsidR="00657282" w:rsidRDefault="00657282" w:rsidP="00657282">
            <w:pPr>
              <w:spacing w:before="90"/>
              <w:contextualSpacing/>
              <w:rPr>
                <w:bCs/>
                <w:sz w:val="24"/>
                <w:szCs w:val="24"/>
              </w:rPr>
            </w:pPr>
            <w:r w:rsidRPr="00657282">
              <w:rPr>
                <w:bCs/>
                <w:sz w:val="24"/>
                <w:szCs w:val="24"/>
              </w:rPr>
              <w:t>methodology relevant to the variables in the study</w:t>
            </w:r>
          </w:p>
          <w:p w14:paraId="567DB11D" w14:textId="4E6EB315" w:rsidR="00657282" w:rsidRPr="00657282" w:rsidRDefault="00657282" w:rsidP="00657282">
            <w:pPr>
              <w:spacing w:before="90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</w:rPr>
              <w:t xml:space="preserve">9. </w:t>
            </w:r>
            <w:r w:rsidRPr="00657282">
              <w:rPr>
                <w:bCs/>
                <w:sz w:val="24"/>
                <w:szCs w:val="24"/>
              </w:rPr>
              <w:t>Critically evaluate the methodology of scientific article</w:t>
            </w:r>
            <w:r>
              <w:rPr>
                <w:bCs/>
                <w:sz w:val="24"/>
                <w:szCs w:val="24"/>
              </w:rPr>
              <w:t>s</w:t>
            </w:r>
            <w:r w:rsidRPr="00657282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in terms of their clarity, appropriateness for the aim and hypotheses, and ethical considerations</w:t>
            </w:r>
          </w:p>
        </w:tc>
      </w:tr>
    </w:tbl>
    <w:p w14:paraId="40AD7CD9" w14:textId="77777777" w:rsidR="00130F39" w:rsidRPr="00A61F44" w:rsidRDefault="00130F39" w:rsidP="00130F39">
      <w:pPr>
        <w:spacing w:before="90"/>
        <w:ind w:left="212"/>
        <w:rPr>
          <w:b/>
          <w:sz w:val="24"/>
          <w:szCs w:val="24"/>
        </w:rPr>
      </w:pPr>
    </w:p>
    <w:p w14:paraId="5A9B79BB" w14:textId="353A641A" w:rsidR="00130F39" w:rsidRDefault="00915738" w:rsidP="00915738">
      <w:pPr>
        <w:spacing w:before="90"/>
        <w:ind w:left="142"/>
        <w:rPr>
          <w:b/>
          <w:sz w:val="24"/>
          <w:szCs w:val="24"/>
        </w:rPr>
      </w:pPr>
      <w:r w:rsidRPr="00A61F44">
        <w:rPr>
          <w:b/>
          <w:sz w:val="24"/>
          <w:szCs w:val="24"/>
        </w:rPr>
        <w:t>THE</w:t>
      </w:r>
      <w:r w:rsidRPr="00A61F44">
        <w:rPr>
          <w:b/>
          <w:spacing w:val="-2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COURSE</w:t>
      </w:r>
      <w:r w:rsidRPr="00A61F44">
        <w:rPr>
          <w:b/>
          <w:spacing w:val="-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LEARNING</w:t>
      </w:r>
      <w:r w:rsidRPr="00A61F44">
        <w:rPr>
          <w:b/>
          <w:spacing w:val="-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OUTCOMES</w:t>
      </w:r>
      <w:r w:rsidRPr="00A61F44">
        <w:rPr>
          <w:b/>
          <w:spacing w:val="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-</w:t>
      </w:r>
      <w:r w:rsidRPr="00A61F44">
        <w:rPr>
          <w:b/>
          <w:spacing w:val="-2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PROGRAM</w:t>
      </w:r>
      <w:r w:rsidRPr="00A61F44">
        <w:rPr>
          <w:b/>
          <w:spacing w:val="-2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OUTCOMES</w:t>
      </w:r>
      <w:r w:rsidRPr="00A61F44">
        <w:rPr>
          <w:b/>
          <w:spacing w:val="-1"/>
          <w:sz w:val="24"/>
          <w:szCs w:val="24"/>
        </w:rPr>
        <w:t xml:space="preserve"> </w:t>
      </w:r>
      <w:r w:rsidRPr="00A61F44">
        <w:rPr>
          <w:b/>
          <w:sz w:val="24"/>
          <w:szCs w:val="24"/>
        </w:rPr>
        <w:t>MATRIX</w:t>
      </w:r>
      <w:r>
        <w:rPr>
          <w:b/>
          <w:sz w:val="24"/>
          <w:szCs w:val="24"/>
        </w:rPr>
        <w:t xml:space="preserve"> </w:t>
      </w:r>
    </w:p>
    <w:p w14:paraId="06BD631A" w14:textId="189AA40B" w:rsidR="0031700B" w:rsidRPr="00A61F44" w:rsidRDefault="0031700B" w:rsidP="00915738">
      <w:pPr>
        <w:spacing w:before="90"/>
        <w:ind w:left="142"/>
        <w:rPr>
          <w:b/>
          <w:sz w:val="24"/>
          <w:szCs w:val="24"/>
        </w:rPr>
      </w:pPr>
      <w:r>
        <w:rPr>
          <w:b/>
          <w:sz w:val="24"/>
          <w:szCs w:val="24"/>
        </w:rPr>
        <w:t>(</w:t>
      </w:r>
      <w:r w:rsidRPr="0031700B">
        <w:rPr>
          <w:b/>
          <w:sz w:val="24"/>
          <w:szCs w:val="24"/>
        </w:rPr>
        <w:t>Add as many rows as the number of learning outcomes of the course</w:t>
      </w:r>
      <w:r>
        <w:rPr>
          <w:b/>
          <w:sz w:val="24"/>
          <w:szCs w:val="24"/>
        </w:rPr>
        <w:t>.)</w:t>
      </w:r>
    </w:p>
    <w:p w14:paraId="1999E02A" w14:textId="77777777" w:rsidR="00130F39" w:rsidRPr="00A61F44" w:rsidRDefault="00130F39" w:rsidP="00130F39"/>
    <w:tbl>
      <w:tblPr>
        <w:tblStyle w:val="TableGrid"/>
        <w:tblW w:w="4919" w:type="pct"/>
        <w:tblInd w:w="108" w:type="dxa"/>
        <w:tblLook w:val="04A0" w:firstRow="1" w:lastRow="0" w:firstColumn="1" w:lastColumn="0" w:noHBand="0" w:noVBand="1"/>
      </w:tblPr>
      <w:tblGrid>
        <w:gridCol w:w="807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4"/>
        <w:gridCol w:w="603"/>
      </w:tblGrid>
      <w:tr w:rsidR="0031700B" w:rsidRPr="00A61F44" w14:paraId="08EC3695" w14:textId="77777777" w:rsidTr="00915738">
        <w:tc>
          <w:tcPr>
            <w:tcW w:w="436" w:type="pct"/>
          </w:tcPr>
          <w:p w14:paraId="3F396DF2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85" w:type="pct"/>
          </w:tcPr>
          <w:p w14:paraId="193BA9B8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</w:t>
            </w:r>
          </w:p>
        </w:tc>
        <w:tc>
          <w:tcPr>
            <w:tcW w:w="385" w:type="pct"/>
          </w:tcPr>
          <w:p w14:paraId="20EAB24A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2</w:t>
            </w:r>
          </w:p>
        </w:tc>
        <w:tc>
          <w:tcPr>
            <w:tcW w:w="385" w:type="pct"/>
          </w:tcPr>
          <w:p w14:paraId="66C68E6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3</w:t>
            </w:r>
          </w:p>
        </w:tc>
        <w:tc>
          <w:tcPr>
            <w:tcW w:w="385" w:type="pct"/>
          </w:tcPr>
          <w:p w14:paraId="6A531216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4</w:t>
            </w:r>
          </w:p>
        </w:tc>
        <w:tc>
          <w:tcPr>
            <w:tcW w:w="385" w:type="pct"/>
          </w:tcPr>
          <w:p w14:paraId="0FE9C710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5</w:t>
            </w:r>
          </w:p>
        </w:tc>
        <w:tc>
          <w:tcPr>
            <w:tcW w:w="385" w:type="pct"/>
          </w:tcPr>
          <w:p w14:paraId="168667F6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6</w:t>
            </w:r>
          </w:p>
        </w:tc>
        <w:tc>
          <w:tcPr>
            <w:tcW w:w="385" w:type="pct"/>
          </w:tcPr>
          <w:p w14:paraId="3D4F1638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7</w:t>
            </w:r>
          </w:p>
        </w:tc>
        <w:tc>
          <w:tcPr>
            <w:tcW w:w="385" w:type="pct"/>
          </w:tcPr>
          <w:p w14:paraId="1E14319F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8</w:t>
            </w:r>
          </w:p>
        </w:tc>
        <w:tc>
          <w:tcPr>
            <w:tcW w:w="385" w:type="pct"/>
          </w:tcPr>
          <w:p w14:paraId="07C05AFC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9</w:t>
            </w:r>
          </w:p>
        </w:tc>
        <w:tc>
          <w:tcPr>
            <w:tcW w:w="385" w:type="pct"/>
          </w:tcPr>
          <w:p w14:paraId="796F2E31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0</w:t>
            </w:r>
          </w:p>
        </w:tc>
        <w:tc>
          <w:tcPr>
            <w:tcW w:w="386" w:type="pct"/>
          </w:tcPr>
          <w:p w14:paraId="394BF3E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1</w:t>
            </w:r>
          </w:p>
        </w:tc>
        <w:tc>
          <w:tcPr>
            <w:tcW w:w="326" w:type="pct"/>
          </w:tcPr>
          <w:p w14:paraId="31D9BB1E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P12</w:t>
            </w:r>
          </w:p>
        </w:tc>
      </w:tr>
      <w:tr w:rsidR="0031700B" w:rsidRPr="00A61F44" w14:paraId="3E5E2AD8" w14:textId="77777777" w:rsidTr="00915738">
        <w:tc>
          <w:tcPr>
            <w:tcW w:w="436" w:type="pct"/>
          </w:tcPr>
          <w:p w14:paraId="68F6ACF2" w14:textId="77777777" w:rsidR="00130F39" w:rsidRPr="00A61F44" w:rsidRDefault="00130F39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A61F44">
              <w:rPr>
                <w:b/>
                <w:bCs/>
                <w:lang w:val="en-US"/>
              </w:rPr>
              <w:t>All</w:t>
            </w:r>
          </w:p>
        </w:tc>
        <w:tc>
          <w:tcPr>
            <w:tcW w:w="385" w:type="pct"/>
          </w:tcPr>
          <w:p w14:paraId="5A55B04E" w14:textId="75F0A686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24598BDC" w14:textId="2C314BBB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1A574380" w14:textId="7A3311E2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0C55168" w14:textId="1441F9D9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CD0B655" w14:textId="421ABF4A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DEFB384" w14:textId="17296256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FC6CA95" w14:textId="29AE38A9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3856AB3E" w14:textId="1BC086CF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FF43FC3" w14:textId="44007DC1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083F1EAB" w14:textId="61E524AF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78883F4A" w14:textId="2EBD4A08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1DF0EA6D" w14:textId="2ECDE36F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31700B" w:rsidRPr="00A61F44" w14:paraId="6E2AA677" w14:textId="77777777" w:rsidTr="00915738">
        <w:tc>
          <w:tcPr>
            <w:tcW w:w="436" w:type="pct"/>
          </w:tcPr>
          <w:p w14:paraId="3D9E72BE" w14:textId="07D91D66" w:rsidR="00130F39" w:rsidRPr="00A61F44" w:rsidRDefault="00657282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  <w:tc>
          <w:tcPr>
            <w:tcW w:w="385" w:type="pct"/>
          </w:tcPr>
          <w:p w14:paraId="02A4A770" w14:textId="7501A5A9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01B820F3" w14:textId="5B3D395B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0FD4B2AB" w14:textId="56CE46BA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6DD710EC" w14:textId="427C3246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6EB118E6" w14:textId="31A18611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1B151E3A" w14:textId="1CA0FD77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1435557D" w14:textId="6728760D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5D1D5BA6" w14:textId="1645B6ED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A51D4D5" w14:textId="0B8772A6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405ECDF0" w14:textId="664607E5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100F52DF" w14:textId="27A9C1DF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26" w:type="pct"/>
          </w:tcPr>
          <w:p w14:paraId="36EAF0F5" w14:textId="367F4E25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915738" w:rsidRPr="00A61F44" w14:paraId="3CDFF494" w14:textId="77777777" w:rsidTr="00915738">
        <w:tc>
          <w:tcPr>
            <w:tcW w:w="436" w:type="pct"/>
          </w:tcPr>
          <w:p w14:paraId="3BD4F508" w14:textId="2F4993B1" w:rsidR="00915738" w:rsidRPr="00A61F44" w:rsidRDefault="00657282" w:rsidP="00BF26FD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85" w:type="pct"/>
          </w:tcPr>
          <w:p w14:paraId="73C8F730" w14:textId="4CE5BBE1" w:rsidR="00915738" w:rsidRPr="00A61F44" w:rsidRDefault="00657282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7FBFF0FB" w14:textId="246589CC" w:rsidR="00915738" w:rsidRPr="00A61F44" w:rsidRDefault="00657282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018CD9D4" w14:textId="66640F87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138D4B3F" w14:textId="27B4A5A1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2E8C7054" w14:textId="5842E76E" w:rsidR="00915738" w:rsidRPr="00A61F44" w:rsidRDefault="00657282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5CBE0D95" w14:textId="19B54DEA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021C0521" w14:textId="5B7AD383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07FD85AE" w14:textId="121129B3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23FE0AA7" w14:textId="37797B17" w:rsidR="00915738" w:rsidRPr="00A61F44" w:rsidRDefault="00657282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63EB7A1B" w14:textId="4A73EAA3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6" w:type="pct"/>
          </w:tcPr>
          <w:p w14:paraId="5BB83968" w14:textId="5BFD3B6A" w:rsidR="00915738" w:rsidRPr="00A61F44" w:rsidRDefault="00657282" w:rsidP="00BF26FD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26" w:type="pct"/>
          </w:tcPr>
          <w:p w14:paraId="457F39FA" w14:textId="1CDD474C" w:rsidR="00915738" w:rsidRPr="00A61F44" w:rsidRDefault="00657282" w:rsidP="00BF26FD">
            <w:pPr>
              <w:pStyle w:val="BodyText"/>
              <w:jc w:val="center"/>
            </w:pPr>
            <w:r>
              <w:t>5</w:t>
            </w:r>
          </w:p>
        </w:tc>
      </w:tr>
      <w:tr w:rsidR="0031700B" w:rsidRPr="00A61F44" w14:paraId="7FA69760" w14:textId="77777777" w:rsidTr="00915738">
        <w:tc>
          <w:tcPr>
            <w:tcW w:w="436" w:type="pct"/>
          </w:tcPr>
          <w:p w14:paraId="75411DA9" w14:textId="34B3CBA3" w:rsidR="00130F39" w:rsidRPr="00A61F44" w:rsidRDefault="00657282" w:rsidP="00BF26FD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3</w:t>
            </w:r>
          </w:p>
        </w:tc>
        <w:tc>
          <w:tcPr>
            <w:tcW w:w="385" w:type="pct"/>
          </w:tcPr>
          <w:p w14:paraId="5E1BD51A" w14:textId="7004F6C3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6CCB3842" w14:textId="097B93F9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4B3A38CF" w14:textId="64E8781E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13A2285B" w14:textId="45550DBC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EF2E5A7" w14:textId="6AFCC248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7611328" w14:textId="7DB62DF4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228B70E" w14:textId="510DD5C3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2F035F8A" w14:textId="1ACE77E1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F75079A" w14:textId="7DD9A4A3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37B169F3" w14:textId="218E005F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2C3A624D" w14:textId="5FB0F96D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56D9E156" w14:textId="235DBE4A" w:rsidR="00130F39" w:rsidRPr="00A61F44" w:rsidRDefault="00657282" w:rsidP="00BF26FD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57282" w:rsidRPr="00A61F44" w14:paraId="1DE36EA4" w14:textId="77777777" w:rsidTr="00915738">
        <w:tc>
          <w:tcPr>
            <w:tcW w:w="436" w:type="pct"/>
          </w:tcPr>
          <w:p w14:paraId="3E4273CC" w14:textId="7097F9FD" w:rsidR="00657282" w:rsidRPr="00A61F44" w:rsidRDefault="00657282" w:rsidP="00657282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4</w:t>
            </w:r>
          </w:p>
        </w:tc>
        <w:tc>
          <w:tcPr>
            <w:tcW w:w="385" w:type="pct"/>
          </w:tcPr>
          <w:p w14:paraId="16612311" w14:textId="5DFE2ABC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278B015E" w14:textId="2FA326CB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1AC043D9" w14:textId="18DBC334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5CF7A75C" w14:textId="3E89F463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23DC51DC" w14:textId="0FBFD67A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563D2BCE" w14:textId="406C6126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03C6513C" w14:textId="18D7BE88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6A2724A4" w14:textId="27B52513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AB58A1B" w14:textId="6B5C102F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180288B" w14:textId="45E5C373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4CA0245A" w14:textId="1A87EDAB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369F71F4" w14:textId="6BB57942" w:rsidR="00657282" w:rsidRPr="00A61F44" w:rsidRDefault="00657282" w:rsidP="00657282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57282" w:rsidRPr="00A61F44" w14:paraId="7B1A43AC" w14:textId="77777777" w:rsidTr="00915738">
        <w:tc>
          <w:tcPr>
            <w:tcW w:w="436" w:type="pct"/>
          </w:tcPr>
          <w:p w14:paraId="0671B055" w14:textId="7C7993D0" w:rsidR="00657282" w:rsidRDefault="00657282" w:rsidP="00657282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85" w:type="pct"/>
          </w:tcPr>
          <w:p w14:paraId="52866DD7" w14:textId="2BF9C566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0A30BD75" w14:textId="6A9606B0" w:rsidR="00657282" w:rsidRPr="00A61F44" w:rsidRDefault="00657282" w:rsidP="00657282">
            <w:pPr>
              <w:pStyle w:val="BodyText"/>
              <w:jc w:val="center"/>
            </w:pPr>
            <w:r>
              <w:t>4</w:t>
            </w:r>
          </w:p>
        </w:tc>
        <w:tc>
          <w:tcPr>
            <w:tcW w:w="385" w:type="pct"/>
          </w:tcPr>
          <w:p w14:paraId="0AE0D7A5" w14:textId="090EB4BB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EBD99DF" w14:textId="14381DDD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AC50468" w14:textId="47DE560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347087B" w14:textId="3797A4A9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071D5CE2" w14:textId="4F94B7DE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0C8109DE" w14:textId="3809503F" w:rsidR="00657282" w:rsidRPr="00A61F44" w:rsidRDefault="00657282" w:rsidP="00657282">
            <w:pPr>
              <w:pStyle w:val="BodyText"/>
              <w:jc w:val="center"/>
            </w:pPr>
            <w:r>
              <w:t>3</w:t>
            </w:r>
          </w:p>
        </w:tc>
        <w:tc>
          <w:tcPr>
            <w:tcW w:w="385" w:type="pct"/>
          </w:tcPr>
          <w:p w14:paraId="4D64533A" w14:textId="23ABDCA7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1CD9C026" w14:textId="133CB86E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68AD30BE" w14:textId="1B7C0B8F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5733D90A" w14:textId="00D43E40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</w:tr>
      <w:tr w:rsidR="00657282" w:rsidRPr="00A61F44" w14:paraId="780FB2DE" w14:textId="77777777" w:rsidTr="00915738">
        <w:tc>
          <w:tcPr>
            <w:tcW w:w="436" w:type="pct"/>
          </w:tcPr>
          <w:p w14:paraId="7F06488E" w14:textId="5F288653" w:rsidR="00657282" w:rsidRDefault="00657282" w:rsidP="00657282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85" w:type="pct"/>
          </w:tcPr>
          <w:p w14:paraId="2F1A7A94" w14:textId="6964D3CC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25DD5782" w14:textId="396EF411" w:rsidR="00657282" w:rsidRPr="00A61F44" w:rsidRDefault="00657282" w:rsidP="00657282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3772E49A" w14:textId="0A22C1E6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DB8C1A2" w14:textId="727543C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3E94DF3" w14:textId="17B553F4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86044E8" w14:textId="22626F77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0406C1F" w14:textId="355AE81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5280B40F" w14:textId="7B85CB15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E887246" w14:textId="56CCEEF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394C491" w14:textId="0EF79FBF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3D45C00C" w14:textId="4CB81018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37E5703D" w14:textId="4C4E3AE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</w:tr>
      <w:tr w:rsidR="00657282" w:rsidRPr="00A61F44" w14:paraId="5BA895AE" w14:textId="77777777" w:rsidTr="00915738">
        <w:tc>
          <w:tcPr>
            <w:tcW w:w="436" w:type="pct"/>
          </w:tcPr>
          <w:p w14:paraId="6E09FAC7" w14:textId="30B6106B" w:rsidR="00657282" w:rsidRDefault="00657282" w:rsidP="00657282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85" w:type="pct"/>
          </w:tcPr>
          <w:p w14:paraId="0FE6A313" w14:textId="44FFE4AA" w:rsidR="00657282" w:rsidRPr="00A61F44" w:rsidRDefault="00657282" w:rsidP="00657282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1E0AD045" w14:textId="59F988C6" w:rsidR="00657282" w:rsidRPr="00A61F44" w:rsidRDefault="00657282" w:rsidP="00657282">
            <w:pPr>
              <w:pStyle w:val="BodyText"/>
              <w:jc w:val="center"/>
            </w:pPr>
            <w:r>
              <w:t>5</w:t>
            </w:r>
          </w:p>
        </w:tc>
        <w:tc>
          <w:tcPr>
            <w:tcW w:w="385" w:type="pct"/>
          </w:tcPr>
          <w:p w14:paraId="1FE49BAB" w14:textId="37294BC9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034B63B" w14:textId="464D3EAD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13FB75F" w14:textId="1C6A58D4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46A8B5C" w14:textId="36DE78A9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67105B7" w14:textId="0FC7B55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58F50749" w14:textId="7B84FBE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B255223" w14:textId="37C0042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1CCE1A7" w14:textId="5C6C8ADC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5BF9B4CF" w14:textId="4B17FE53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159A4DD5" w14:textId="72849F46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</w:tr>
      <w:tr w:rsidR="00657282" w:rsidRPr="00A61F44" w14:paraId="333A7E5E" w14:textId="77777777" w:rsidTr="00915738">
        <w:tc>
          <w:tcPr>
            <w:tcW w:w="436" w:type="pct"/>
          </w:tcPr>
          <w:p w14:paraId="58A5C49A" w14:textId="53A0B2C9" w:rsidR="00657282" w:rsidRDefault="00657282" w:rsidP="00657282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85" w:type="pct"/>
          </w:tcPr>
          <w:p w14:paraId="6A741A5D" w14:textId="64DF3A90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03245A80" w14:textId="62D68326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24B08584" w14:textId="5A7224A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2FEE875" w14:textId="67F5821F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28289045" w14:textId="508DBC79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373370A6" w14:textId="21A299BD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4B755204" w14:textId="3589B15E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6ED848C1" w14:textId="7E66423B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7A6C0421" w14:textId="3407BE88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1CE7551C" w14:textId="28252CDE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71B8D508" w14:textId="353702BC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5AD18725" w14:textId="6EC08E59" w:rsidR="00657282" w:rsidRPr="00A61F44" w:rsidRDefault="00657282" w:rsidP="00657282">
            <w:pPr>
              <w:pStyle w:val="BodyText"/>
              <w:jc w:val="center"/>
            </w:pPr>
            <w:r>
              <w:t>4</w:t>
            </w:r>
          </w:p>
        </w:tc>
      </w:tr>
      <w:tr w:rsidR="00657282" w:rsidRPr="00A61F44" w14:paraId="47FE290C" w14:textId="77777777" w:rsidTr="00915738">
        <w:tc>
          <w:tcPr>
            <w:tcW w:w="436" w:type="pct"/>
          </w:tcPr>
          <w:p w14:paraId="0C94CAC0" w14:textId="56F7A1A9" w:rsidR="00657282" w:rsidRDefault="00657282" w:rsidP="00657282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85" w:type="pct"/>
          </w:tcPr>
          <w:p w14:paraId="4332E843" w14:textId="73B882AD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13053B3E" w14:textId="087A17C5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4ABE7863" w14:textId="4EEE89D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081D5705" w14:textId="302B4D4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8A00141" w14:textId="083FA762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D5CFB6B" w14:textId="0D051C3E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3262BC9" w14:textId="18192E7F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85" w:type="pct"/>
          </w:tcPr>
          <w:p w14:paraId="7A6A97C8" w14:textId="19198BEA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664DC4B9" w14:textId="04195851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5" w:type="pct"/>
          </w:tcPr>
          <w:p w14:paraId="5080CACB" w14:textId="5B5DD9C4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  <w:tc>
          <w:tcPr>
            <w:tcW w:w="386" w:type="pct"/>
          </w:tcPr>
          <w:p w14:paraId="77F0A290" w14:textId="3A7812D7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4</w:t>
            </w:r>
          </w:p>
        </w:tc>
        <w:tc>
          <w:tcPr>
            <w:tcW w:w="326" w:type="pct"/>
          </w:tcPr>
          <w:p w14:paraId="65995FD4" w14:textId="2B778565" w:rsidR="00657282" w:rsidRPr="00A61F44" w:rsidRDefault="00657282" w:rsidP="00657282">
            <w:pPr>
              <w:pStyle w:val="BodyText"/>
              <w:jc w:val="center"/>
            </w:pPr>
            <w:r>
              <w:rPr>
                <w:lang w:val="en-US"/>
              </w:rPr>
              <w:t>5</w:t>
            </w:r>
          </w:p>
        </w:tc>
      </w:tr>
    </w:tbl>
    <w:p w14:paraId="7C510B8E" w14:textId="47D890FC" w:rsidR="002B4D6E" w:rsidRDefault="00130F39" w:rsidP="00915738">
      <w:pPr>
        <w:pStyle w:val="BodyText"/>
        <w:ind w:left="212"/>
      </w:pPr>
      <w:r w:rsidRPr="00A61F44">
        <w:t>1</w:t>
      </w:r>
      <w:r w:rsidRPr="00A61F44">
        <w:rPr>
          <w:spacing w:val="-1"/>
        </w:rPr>
        <w:t xml:space="preserve"> </w:t>
      </w:r>
      <w:r w:rsidRPr="00A61F44">
        <w:t>Lowest, 2</w:t>
      </w:r>
      <w:r w:rsidRPr="00A61F44">
        <w:rPr>
          <w:spacing w:val="-1"/>
        </w:rPr>
        <w:t xml:space="preserve"> </w:t>
      </w:r>
      <w:r w:rsidRPr="00A61F44">
        <w:t>Low, 3 Average,</w:t>
      </w:r>
      <w:r w:rsidRPr="00A61F44">
        <w:rPr>
          <w:spacing w:val="-1"/>
        </w:rPr>
        <w:t xml:space="preserve"> </w:t>
      </w:r>
      <w:r w:rsidRPr="00A61F44">
        <w:t>4 High,</w:t>
      </w:r>
      <w:r w:rsidRPr="00A61F44">
        <w:rPr>
          <w:spacing w:val="-1"/>
        </w:rPr>
        <w:t xml:space="preserve"> </w:t>
      </w:r>
      <w:r w:rsidRPr="00A61F44">
        <w:t>5 Highest</w:t>
      </w:r>
    </w:p>
    <w:sectPr w:rsidR="002B4D6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57B07"/>
    <w:multiLevelType w:val="hybridMultilevel"/>
    <w:tmpl w:val="25047F04"/>
    <w:lvl w:ilvl="0" w:tplc="1A3A9D46">
      <w:start w:val="1"/>
      <w:numFmt w:val="upperRoman"/>
      <w:lvlText w:val="%1."/>
      <w:lvlJc w:val="left"/>
      <w:pPr>
        <w:ind w:left="610" w:hanging="281"/>
        <w:jc w:val="right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  <w:lang w:val="en-US" w:eastAsia="en-US" w:bidi="ar-SA"/>
      </w:rPr>
    </w:lvl>
    <w:lvl w:ilvl="1" w:tplc="3766A802">
      <w:numFmt w:val="bullet"/>
      <w:lvlText w:val="•"/>
      <w:lvlJc w:val="left"/>
      <w:pPr>
        <w:ind w:left="1288" w:hanging="281"/>
      </w:pPr>
      <w:rPr>
        <w:rFonts w:hint="default"/>
        <w:lang w:val="en-US" w:eastAsia="en-US" w:bidi="ar-SA"/>
      </w:rPr>
    </w:lvl>
    <w:lvl w:ilvl="2" w:tplc="C2ACE8E4">
      <w:numFmt w:val="bullet"/>
      <w:lvlText w:val="•"/>
      <w:lvlJc w:val="left"/>
      <w:pPr>
        <w:ind w:left="1956" w:hanging="281"/>
      </w:pPr>
      <w:rPr>
        <w:rFonts w:hint="default"/>
        <w:lang w:val="en-US" w:eastAsia="en-US" w:bidi="ar-SA"/>
      </w:rPr>
    </w:lvl>
    <w:lvl w:ilvl="3" w:tplc="08FAA18E">
      <w:numFmt w:val="bullet"/>
      <w:lvlText w:val="•"/>
      <w:lvlJc w:val="left"/>
      <w:pPr>
        <w:ind w:left="2625" w:hanging="281"/>
      </w:pPr>
      <w:rPr>
        <w:rFonts w:hint="default"/>
        <w:lang w:val="en-US" w:eastAsia="en-US" w:bidi="ar-SA"/>
      </w:rPr>
    </w:lvl>
    <w:lvl w:ilvl="4" w:tplc="5FBC2AD8">
      <w:numFmt w:val="bullet"/>
      <w:lvlText w:val="•"/>
      <w:lvlJc w:val="left"/>
      <w:pPr>
        <w:ind w:left="3293" w:hanging="281"/>
      </w:pPr>
      <w:rPr>
        <w:rFonts w:hint="default"/>
        <w:lang w:val="en-US" w:eastAsia="en-US" w:bidi="ar-SA"/>
      </w:rPr>
    </w:lvl>
    <w:lvl w:ilvl="5" w:tplc="2EF6EFFA">
      <w:numFmt w:val="bullet"/>
      <w:lvlText w:val="•"/>
      <w:lvlJc w:val="left"/>
      <w:pPr>
        <w:ind w:left="3962" w:hanging="281"/>
      </w:pPr>
      <w:rPr>
        <w:rFonts w:hint="default"/>
        <w:lang w:val="en-US" w:eastAsia="en-US" w:bidi="ar-SA"/>
      </w:rPr>
    </w:lvl>
    <w:lvl w:ilvl="6" w:tplc="0326108C">
      <w:numFmt w:val="bullet"/>
      <w:lvlText w:val="•"/>
      <w:lvlJc w:val="left"/>
      <w:pPr>
        <w:ind w:left="4630" w:hanging="281"/>
      </w:pPr>
      <w:rPr>
        <w:rFonts w:hint="default"/>
        <w:lang w:val="en-US" w:eastAsia="en-US" w:bidi="ar-SA"/>
      </w:rPr>
    </w:lvl>
    <w:lvl w:ilvl="7" w:tplc="17D806A2">
      <w:numFmt w:val="bullet"/>
      <w:lvlText w:val="•"/>
      <w:lvlJc w:val="left"/>
      <w:pPr>
        <w:ind w:left="5298" w:hanging="281"/>
      </w:pPr>
      <w:rPr>
        <w:rFonts w:hint="default"/>
        <w:lang w:val="en-US" w:eastAsia="en-US" w:bidi="ar-SA"/>
      </w:rPr>
    </w:lvl>
    <w:lvl w:ilvl="8" w:tplc="EA22CC68">
      <w:numFmt w:val="bullet"/>
      <w:lvlText w:val="•"/>
      <w:lvlJc w:val="left"/>
      <w:pPr>
        <w:ind w:left="5967" w:hanging="281"/>
      </w:pPr>
      <w:rPr>
        <w:rFonts w:hint="default"/>
        <w:lang w:val="en-US" w:eastAsia="en-US" w:bidi="ar-SA"/>
      </w:rPr>
    </w:lvl>
  </w:abstractNum>
  <w:num w:numId="1" w16cid:durableId="1792897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BiIDI0NTUyNzEyUdpeDU4uLM/DyQApNaACa3i1IsAAAA"/>
  </w:docVars>
  <w:rsids>
    <w:rsidRoot w:val="00342FBE"/>
    <w:rsid w:val="00130F39"/>
    <w:rsid w:val="00163B8F"/>
    <w:rsid w:val="002B4D6E"/>
    <w:rsid w:val="0031700B"/>
    <w:rsid w:val="00342FBE"/>
    <w:rsid w:val="003C263E"/>
    <w:rsid w:val="00593FD0"/>
    <w:rsid w:val="00607F62"/>
    <w:rsid w:val="00657282"/>
    <w:rsid w:val="00864F43"/>
    <w:rsid w:val="00915738"/>
    <w:rsid w:val="00F3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651E98"/>
  <w15:chartTrackingRefBased/>
  <w15:docId w15:val="{F9F4B2EC-5664-4F02-882D-EB1094053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F3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130F39"/>
    <w:pPr>
      <w:widowControl w:val="0"/>
      <w:autoSpaceDE w:val="0"/>
      <w:autoSpaceDN w:val="0"/>
      <w:spacing w:after="0" w:line="240" w:lineRule="auto"/>
    </w:pPr>
    <w:rPr>
      <w:kern w:val="0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30F3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30F3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30F39"/>
  </w:style>
  <w:style w:type="table" w:styleId="TableGrid">
    <w:name w:val="Table Grid"/>
    <w:basedOn w:val="TableNormal"/>
    <w:uiPriority w:val="59"/>
    <w:rsid w:val="00130F39"/>
    <w:pPr>
      <w:spacing w:after="0" w:line="240" w:lineRule="auto"/>
    </w:pPr>
    <w:rPr>
      <w:kern w:val="0"/>
      <w:lang w:val="tr-T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72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5</Pages>
  <Words>1010</Words>
  <Characters>5760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gmur Akcan</dc:creator>
  <cp:keywords/>
  <dc:description/>
  <cp:lastModifiedBy>Elif MANUOĞLU</cp:lastModifiedBy>
  <cp:revision>9</cp:revision>
  <dcterms:created xsi:type="dcterms:W3CDTF">2023-09-13T14:10:00Z</dcterms:created>
  <dcterms:modified xsi:type="dcterms:W3CDTF">2024-04-23T12:07:00Z</dcterms:modified>
</cp:coreProperties>
</file>